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947F3" w14:textId="77777777" w:rsidR="00906BF5" w:rsidRPr="0088490F" w:rsidRDefault="00906BF5" w:rsidP="0061227C">
      <w:pPr>
        <w:ind w:left="5040" w:right="730" w:hanging="4320"/>
        <w:jc w:val="center"/>
        <w:rPr>
          <w:rFonts w:asciiTheme="minorHAnsi" w:hAnsiTheme="minorHAnsi" w:cstheme="minorHAnsi"/>
          <w:b/>
        </w:rPr>
      </w:pPr>
      <w:r w:rsidRPr="0088490F">
        <w:rPr>
          <w:rFonts w:asciiTheme="minorHAnsi" w:hAnsiTheme="minorHAnsi" w:cstheme="minorHAnsi"/>
          <w:b/>
        </w:rPr>
        <w:t>INSTRUCTIONAL MATERIALS PROPOSAL</w:t>
      </w:r>
    </w:p>
    <w:p w14:paraId="62BA2A3D" w14:textId="2A0C8594" w:rsidR="00906BF5" w:rsidRPr="0088490F" w:rsidRDefault="00CF7349" w:rsidP="00EC12CD">
      <w:pPr>
        <w:ind w:left="5040" w:right="730" w:hanging="4320"/>
        <w:jc w:val="center"/>
        <w:rPr>
          <w:rFonts w:asciiTheme="minorHAnsi" w:hAnsiTheme="minorHAnsi" w:cstheme="minorHAnsi"/>
          <w:i/>
        </w:rPr>
      </w:pPr>
      <w:r w:rsidRPr="0088490F">
        <w:rPr>
          <w:rFonts w:asciiTheme="minorHAnsi" w:hAnsiTheme="minorHAnsi" w:cstheme="minorHAnsi"/>
          <w:i/>
        </w:rPr>
        <w:t>20</w:t>
      </w:r>
      <w:r w:rsidR="00FD7C34">
        <w:rPr>
          <w:rFonts w:asciiTheme="minorHAnsi" w:hAnsiTheme="minorHAnsi" w:cstheme="minorHAnsi"/>
          <w:i/>
        </w:rPr>
        <w:t>2</w:t>
      </w:r>
      <w:r w:rsidR="00670B42">
        <w:rPr>
          <w:rFonts w:asciiTheme="minorHAnsi" w:hAnsiTheme="minorHAnsi" w:cstheme="minorHAnsi"/>
          <w:i/>
        </w:rPr>
        <w:t>4</w:t>
      </w:r>
      <w:r w:rsidR="00CD056D">
        <w:rPr>
          <w:rFonts w:asciiTheme="minorHAnsi" w:hAnsiTheme="minorHAnsi" w:cstheme="minorHAnsi"/>
          <w:i/>
        </w:rPr>
        <w:t xml:space="preserve"> </w:t>
      </w:r>
      <w:r w:rsidR="0059604A">
        <w:rPr>
          <w:rFonts w:asciiTheme="minorHAnsi" w:hAnsiTheme="minorHAnsi" w:cstheme="minorHAnsi"/>
          <w:i/>
        </w:rPr>
        <w:t>ELA</w:t>
      </w:r>
      <w:r w:rsidR="00670B42">
        <w:rPr>
          <w:rFonts w:asciiTheme="minorHAnsi" w:hAnsiTheme="minorHAnsi" w:cstheme="minorHAnsi"/>
          <w:i/>
        </w:rPr>
        <w:t xml:space="preserve"> Education</w:t>
      </w:r>
      <w:r w:rsidR="00CD056D">
        <w:rPr>
          <w:rFonts w:asciiTheme="minorHAnsi" w:hAnsiTheme="minorHAnsi" w:cstheme="minorHAnsi"/>
          <w:i/>
        </w:rPr>
        <w:t xml:space="preserve"> Instructional Materials </w:t>
      </w:r>
      <w:r w:rsidR="00F84975" w:rsidRPr="0088490F">
        <w:rPr>
          <w:rFonts w:asciiTheme="minorHAnsi" w:hAnsiTheme="minorHAnsi" w:cstheme="minorHAnsi"/>
          <w:i/>
        </w:rPr>
        <w:t>Adoption</w:t>
      </w:r>
    </w:p>
    <w:p w14:paraId="1AF354D5" w14:textId="77777777" w:rsidR="00906BF5" w:rsidRPr="0088490F" w:rsidRDefault="00906BF5" w:rsidP="00906BF5">
      <w:pPr>
        <w:ind w:left="5040" w:right="730" w:hanging="4320"/>
        <w:rPr>
          <w:rFonts w:asciiTheme="minorHAnsi" w:hAnsiTheme="minorHAnsi" w:cstheme="minorHAnsi"/>
          <w:sz w:val="20"/>
          <w:szCs w:val="20"/>
        </w:rPr>
      </w:pPr>
    </w:p>
    <w:p w14:paraId="040A2DB9" w14:textId="77777777" w:rsidR="00981608" w:rsidRDefault="00981608" w:rsidP="00EF13A5">
      <w:pPr>
        <w:ind w:left="5760" w:right="730"/>
        <w:rPr>
          <w:rFonts w:asciiTheme="minorHAnsi" w:hAnsiTheme="minorHAnsi" w:cstheme="minorHAnsi"/>
          <w:sz w:val="22"/>
          <w:szCs w:val="22"/>
        </w:rPr>
      </w:pPr>
    </w:p>
    <w:p w14:paraId="1588CA7B" w14:textId="77777777" w:rsidR="00906BF5" w:rsidRPr="00DC52C7" w:rsidRDefault="00906BF5"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_____________________</w:t>
      </w:r>
    </w:p>
    <w:p w14:paraId="3BCC93F8" w14:textId="77777777" w:rsidR="00906BF5" w:rsidRPr="00DC52C7" w:rsidRDefault="00906BF5"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00241E6E" w:rsidRPr="00DC52C7">
        <w:rPr>
          <w:rFonts w:asciiTheme="minorHAnsi" w:hAnsiTheme="minorHAnsi" w:cstheme="minorHAnsi"/>
          <w:sz w:val="22"/>
          <w:szCs w:val="22"/>
        </w:rPr>
        <w:t xml:space="preserve">                   </w:t>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670B42">
        <w:rPr>
          <w:rFonts w:asciiTheme="minorHAnsi" w:hAnsiTheme="minorHAnsi" w:cstheme="minorHAnsi"/>
          <w:sz w:val="22"/>
          <w:szCs w:val="22"/>
          <w:highlight w:val="yellow"/>
        </w:rPr>
        <w:t>Name of Instructional Materials Series/Program</w:t>
      </w:r>
    </w:p>
    <w:p w14:paraId="32556F48"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ab/>
      </w:r>
      <w:r w:rsidRPr="00DC52C7">
        <w:rPr>
          <w:rFonts w:asciiTheme="minorHAnsi" w:hAnsiTheme="minorHAnsi" w:cstheme="minorHAnsi"/>
          <w:sz w:val="22"/>
          <w:szCs w:val="22"/>
        </w:rPr>
        <w:tab/>
      </w:r>
    </w:p>
    <w:p w14:paraId="129ADD00" w14:textId="77777777"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w:t>
      </w:r>
      <w:r w:rsidRPr="00DC52C7">
        <w:rPr>
          <w:rFonts w:asciiTheme="minorHAnsi" w:hAnsiTheme="minorHAnsi" w:cstheme="minorHAnsi"/>
          <w:sz w:val="22"/>
          <w:szCs w:val="22"/>
        </w:rPr>
        <w:tab/>
        <w:t>__________________</w:t>
      </w:r>
    </w:p>
    <w:p w14:paraId="5A1CF32F" w14:textId="77777777" w:rsidR="00241E6E" w:rsidRPr="00DC52C7" w:rsidRDefault="00241E6E"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Submission Category</w:t>
      </w:r>
      <w:r w:rsidRPr="00DC52C7">
        <w:rPr>
          <w:rFonts w:asciiTheme="minorHAnsi" w:hAnsiTheme="minorHAnsi" w:cstheme="minorHAnsi"/>
          <w:sz w:val="22"/>
          <w:szCs w:val="22"/>
        </w:rPr>
        <w:tab/>
      </w:r>
      <w:r w:rsidRPr="00670B42">
        <w:rPr>
          <w:rFonts w:asciiTheme="minorHAnsi" w:hAnsiTheme="minorHAnsi" w:cstheme="minorHAnsi"/>
          <w:sz w:val="22"/>
          <w:szCs w:val="22"/>
          <w:highlight w:val="yellow"/>
        </w:rPr>
        <w:t>Date</w:t>
      </w:r>
    </w:p>
    <w:p w14:paraId="23AA3608" w14:textId="77777777" w:rsidR="00906BF5" w:rsidRDefault="00906BF5" w:rsidP="00DC52C7">
      <w:pPr>
        <w:tabs>
          <w:tab w:val="left" w:pos="5760"/>
          <w:tab w:val="right" w:leader="underscore" w:pos="10160"/>
        </w:tabs>
        <w:ind w:right="730"/>
        <w:rPr>
          <w:rFonts w:asciiTheme="minorHAnsi" w:hAnsiTheme="minorHAnsi" w:cstheme="minorHAnsi"/>
          <w:sz w:val="22"/>
          <w:szCs w:val="22"/>
        </w:rPr>
      </w:pPr>
    </w:p>
    <w:p w14:paraId="53E79038" w14:textId="77777777" w:rsidR="00981608" w:rsidRPr="00DC52C7" w:rsidRDefault="00981608" w:rsidP="00DC52C7">
      <w:pPr>
        <w:tabs>
          <w:tab w:val="left" w:pos="5760"/>
          <w:tab w:val="right" w:leader="underscore" w:pos="10160"/>
        </w:tabs>
        <w:ind w:right="730"/>
        <w:rPr>
          <w:rFonts w:asciiTheme="minorHAnsi" w:hAnsiTheme="minorHAnsi" w:cstheme="minorHAnsi"/>
          <w:sz w:val="22"/>
          <w:szCs w:val="22"/>
        </w:rPr>
      </w:pPr>
    </w:p>
    <w:p w14:paraId="7594A0D6" w14:textId="77777777" w:rsidR="00906BF5" w:rsidRPr="00DC52C7" w:rsidRDefault="00906BF5" w:rsidP="00906BF5">
      <w:pPr>
        <w:tabs>
          <w:tab w:val="center" w:pos="79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INSTRUCTIONAL MATERIALS PROPOSAL</w:t>
      </w:r>
    </w:p>
    <w:p w14:paraId="61EB328B" w14:textId="444FC9C8" w:rsidR="00906BF5" w:rsidRPr="00DC52C7" w:rsidRDefault="00906BF5" w:rsidP="00EF13A5">
      <w:pPr>
        <w:tabs>
          <w:tab w:val="center" w:pos="7920"/>
        </w:tabs>
        <w:ind w:left="720" w:right="730"/>
        <w:rPr>
          <w:rFonts w:asciiTheme="minorHAnsi" w:hAnsiTheme="minorHAnsi" w:cstheme="minorHAnsi"/>
          <w:sz w:val="22"/>
          <w:szCs w:val="22"/>
        </w:rPr>
      </w:pPr>
      <w:r w:rsidRPr="00DC52C7">
        <w:rPr>
          <w:rFonts w:asciiTheme="minorHAnsi" w:hAnsiTheme="minorHAnsi" w:cstheme="minorHAnsi"/>
          <w:sz w:val="22"/>
          <w:szCs w:val="22"/>
        </w:rPr>
        <w:t xml:space="preserve">This proposal is an agreement between the Oregon Department of Education and Publishing Companies for the distribution and handling of the instructional </w:t>
      </w:r>
      <w:r w:rsidR="002C1042" w:rsidRPr="00DC52C7">
        <w:rPr>
          <w:rFonts w:asciiTheme="minorHAnsi" w:hAnsiTheme="minorHAnsi" w:cstheme="minorHAnsi"/>
          <w:sz w:val="22"/>
          <w:szCs w:val="22"/>
        </w:rPr>
        <w:t>m</w:t>
      </w:r>
      <w:r w:rsidRPr="00DC52C7">
        <w:rPr>
          <w:rFonts w:asciiTheme="minorHAnsi" w:hAnsiTheme="minorHAnsi" w:cstheme="minorHAnsi"/>
          <w:sz w:val="22"/>
          <w:szCs w:val="22"/>
        </w:rPr>
        <w:t xml:space="preserve">aterials proposed in </w:t>
      </w:r>
      <w:r w:rsidR="00064FC4" w:rsidRPr="00DC52C7">
        <w:rPr>
          <w:rFonts w:asciiTheme="minorHAnsi" w:hAnsiTheme="minorHAnsi" w:cstheme="minorHAnsi"/>
          <w:sz w:val="22"/>
          <w:szCs w:val="22"/>
        </w:rPr>
        <w:t xml:space="preserve">the </w:t>
      </w:r>
      <w:r w:rsidR="00670B42">
        <w:rPr>
          <w:rFonts w:asciiTheme="minorHAnsi" w:hAnsiTheme="minorHAnsi" w:cstheme="minorHAnsi"/>
          <w:sz w:val="22"/>
          <w:szCs w:val="22"/>
        </w:rPr>
        <w:t>Health Education</w:t>
      </w:r>
      <w:r w:rsidRPr="00DC52C7">
        <w:rPr>
          <w:rFonts w:asciiTheme="minorHAnsi" w:hAnsiTheme="minorHAnsi" w:cstheme="minorHAnsi"/>
          <w:sz w:val="22"/>
          <w:szCs w:val="22"/>
        </w:rPr>
        <w:t xml:space="preserve"> Adoption.</w:t>
      </w:r>
    </w:p>
    <w:p w14:paraId="16FEE1A1" w14:textId="77777777" w:rsidR="00EF13A5" w:rsidRPr="00DC52C7" w:rsidRDefault="00EF13A5" w:rsidP="00EF13A5">
      <w:pPr>
        <w:tabs>
          <w:tab w:val="center" w:pos="7920"/>
        </w:tabs>
        <w:ind w:left="720" w:right="730"/>
        <w:rPr>
          <w:rFonts w:asciiTheme="minorHAnsi" w:hAnsiTheme="minorHAnsi" w:cstheme="minorHAnsi"/>
          <w:sz w:val="22"/>
          <w:szCs w:val="22"/>
        </w:rPr>
      </w:pPr>
    </w:p>
    <w:p w14:paraId="09E930D8" w14:textId="2DE09CAA" w:rsidR="00906BF5" w:rsidRPr="00DC52C7" w:rsidRDefault="00906BF5" w:rsidP="0059604A">
      <w:pPr>
        <w:tabs>
          <w:tab w:val="right" w:leader="underscore" w:pos="9720"/>
        </w:tabs>
        <w:ind w:left="720" w:right="730"/>
        <w:jc w:val="center"/>
        <w:rPr>
          <w:rFonts w:asciiTheme="minorHAnsi" w:hAnsiTheme="minorHAnsi" w:cstheme="minorHAnsi"/>
          <w:sz w:val="22"/>
          <w:szCs w:val="22"/>
        </w:rPr>
      </w:pPr>
      <w:r w:rsidRPr="00DC52C7">
        <w:rPr>
          <w:rFonts w:asciiTheme="minorHAnsi" w:hAnsiTheme="minorHAnsi" w:cstheme="minorHAnsi"/>
          <w:b/>
          <w:sz w:val="22"/>
          <w:szCs w:val="22"/>
        </w:rPr>
        <w:t>Proposal Due:</w:t>
      </w:r>
      <w:r w:rsidRPr="00DC52C7">
        <w:rPr>
          <w:rFonts w:asciiTheme="minorHAnsi" w:hAnsiTheme="minorHAnsi" w:cstheme="minorHAnsi"/>
          <w:sz w:val="22"/>
          <w:szCs w:val="22"/>
        </w:rPr>
        <w:t xml:space="preserve"> </w:t>
      </w:r>
      <w:r w:rsidR="008A66B5" w:rsidRPr="008A66B5">
        <w:rPr>
          <w:rFonts w:asciiTheme="minorHAnsi" w:hAnsiTheme="minorHAnsi" w:cstheme="minorHAnsi"/>
          <w:b/>
          <w:bCs/>
          <w:color w:val="FF0000"/>
          <w:sz w:val="22"/>
          <w:szCs w:val="22"/>
        </w:rPr>
        <w:t>05/03/24</w:t>
      </w:r>
    </w:p>
    <w:p w14:paraId="52037E6C"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In compliance with the laws of the State of Oregon governing the adoption of instructional materials by the State Board of Education, we submit our proposal for the supply of the instructional materials</w:t>
      </w:r>
      <w:r w:rsidR="00110A0C" w:rsidRPr="00DC52C7">
        <w:rPr>
          <w:rFonts w:asciiTheme="minorHAnsi" w:hAnsiTheme="minorHAnsi" w:cstheme="minorHAnsi"/>
          <w:sz w:val="22"/>
          <w:szCs w:val="22"/>
        </w:rPr>
        <w:t>, which will be</w:t>
      </w:r>
      <w:r w:rsidRPr="00DC52C7">
        <w:rPr>
          <w:rFonts w:asciiTheme="minorHAnsi" w:hAnsiTheme="minorHAnsi" w:cstheme="minorHAnsi"/>
          <w:sz w:val="22"/>
          <w:szCs w:val="22"/>
        </w:rPr>
        <w:t xml:space="preserve"> listed on the</w:t>
      </w:r>
      <w:r w:rsidR="00192DC8" w:rsidRPr="00DC52C7">
        <w:rPr>
          <w:rFonts w:asciiTheme="minorHAnsi" w:hAnsiTheme="minorHAnsi" w:cstheme="minorHAnsi"/>
          <w:sz w:val="22"/>
          <w:szCs w:val="22"/>
        </w:rPr>
        <w:t xml:space="preserve"> bid</w:t>
      </w:r>
      <w:r w:rsidRPr="00DC52C7">
        <w:rPr>
          <w:rFonts w:asciiTheme="minorHAnsi" w:hAnsiTheme="minorHAnsi" w:cstheme="minorHAnsi"/>
          <w:sz w:val="22"/>
          <w:szCs w:val="22"/>
        </w:rPr>
        <w:t xml:space="preserve"> sheets for the </w:t>
      </w:r>
      <w:r w:rsidR="00CD056D">
        <w:rPr>
          <w:rFonts w:asciiTheme="minorHAnsi" w:hAnsiTheme="minorHAnsi" w:cstheme="minorHAnsi"/>
          <w:sz w:val="22"/>
          <w:szCs w:val="22"/>
        </w:rPr>
        <w:t>Science</w:t>
      </w:r>
      <w:r w:rsidR="00513EAA">
        <w:rPr>
          <w:rFonts w:asciiTheme="minorHAnsi" w:hAnsiTheme="minorHAnsi" w:cstheme="minorHAnsi"/>
          <w:sz w:val="22"/>
          <w:szCs w:val="22"/>
        </w:rPr>
        <w:t xml:space="preserve"> </w:t>
      </w:r>
      <w:r w:rsidR="00EC12CD" w:rsidRPr="00DC52C7">
        <w:rPr>
          <w:rFonts w:asciiTheme="minorHAnsi" w:hAnsiTheme="minorHAnsi" w:cstheme="minorHAnsi"/>
          <w:sz w:val="22"/>
          <w:szCs w:val="22"/>
        </w:rPr>
        <w:t>Adoption</w:t>
      </w:r>
      <w:r w:rsidRPr="00DC52C7">
        <w:rPr>
          <w:rFonts w:asciiTheme="minorHAnsi" w:hAnsiTheme="minorHAnsi" w:cstheme="minorHAnsi"/>
          <w:sz w:val="22"/>
          <w:szCs w:val="22"/>
        </w:rPr>
        <w:t xml:space="preserve"> and furt</w:t>
      </w:r>
      <w:r w:rsidR="00EC12CD" w:rsidRPr="00DC52C7">
        <w:rPr>
          <w:rFonts w:asciiTheme="minorHAnsi" w:hAnsiTheme="minorHAnsi" w:cstheme="minorHAnsi"/>
          <w:sz w:val="22"/>
          <w:szCs w:val="22"/>
        </w:rPr>
        <w:t>her agree</w:t>
      </w:r>
      <w:r w:rsidRPr="00DC52C7">
        <w:rPr>
          <w:rFonts w:asciiTheme="minorHAnsi" w:hAnsiTheme="minorHAnsi" w:cstheme="minorHAnsi"/>
          <w:sz w:val="22"/>
          <w:szCs w:val="22"/>
        </w:rPr>
        <w:t xml:space="preserve"> to comply with the current contract.</w:t>
      </w:r>
    </w:p>
    <w:p w14:paraId="6B15D8A9" w14:textId="77777777" w:rsidR="00906BF5" w:rsidRPr="00DC52C7" w:rsidRDefault="00906BF5" w:rsidP="00DC52C7">
      <w:pPr>
        <w:ind w:right="730"/>
        <w:jc w:val="both"/>
        <w:rPr>
          <w:rFonts w:asciiTheme="minorHAnsi" w:hAnsiTheme="minorHAnsi" w:cstheme="minorHAnsi"/>
          <w:sz w:val="22"/>
          <w:szCs w:val="22"/>
        </w:rPr>
      </w:pPr>
    </w:p>
    <w:p w14:paraId="4025CD05" w14:textId="77777777"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b/>
          <w:sz w:val="22"/>
          <w:szCs w:val="22"/>
        </w:rPr>
        <w:t>337.060 Submission of proposals by publishers.</w:t>
      </w:r>
      <w:r w:rsidRPr="00DC52C7">
        <w:rPr>
          <w:rFonts w:asciiTheme="minorHAnsi" w:hAnsiTheme="minorHAnsi" w:cstheme="minorHAnsi"/>
          <w:sz w:val="22"/>
          <w:szCs w:val="22"/>
        </w:rPr>
        <w:t xml:space="preserve"> (1) The proposals of each publisher shall be submitted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14:paraId="05371BF3" w14:textId="77777777" w:rsidR="00906BF5" w:rsidRPr="00DC52C7" w:rsidRDefault="00906BF5" w:rsidP="00906BF5">
      <w:pPr>
        <w:ind w:left="720" w:right="730"/>
        <w:jc w:val="both"/>
        <w:rPr>
          <w:rFonts w:asciiTheme="minorHAnsi" w:hAnsiTheme="minorHAnsi" w:cstheme="minorHAnsi"/>
          <w:sz w:val="22"/>
          <w:szCs w:val="22"/>
        </w:rPr>
      </w:pPr>
    </w:p>
    <w:p w14:paraId="2E37F8AB" w14:textId="77777777" w:rsidR="00906BF5" w:rsidRPr="00DC52C7" w:rsidRDefault="00906BF5" w:rsidP="00906BF5">
      <w:pPr>
        <w:ind w:left="720" w:right="730"/>
        <w:rPr>
          <w:rFonts w:asciiTheme="minorHAnsi" w:hAnsiTheme="minorHAnsi" w:cstheme="minorHAnsi"/>
          <w:sz w:val="22"/>
          <w:szCs w:val="22"/>
        </w:rPr>
      </w:pPr>
      <w:r w:rsidRPr="00DC52C7">
        <w:rPr>
          <w:rFonts w:asciiTheme="minorHAnsi" w:hAnsiTheme="minorHAnsi" w:cstheme="minorHAnsi"/>
          <w:sz w:val="22"/>
          <w:szCs w:val="22"/>
        </w:rPr>
        <w:t>Oregon Laws pertaining to the review and adoption of instruct</w:t>
      </w:r>
      <w:r w:rsidR="00DC52C7" w:rsidRPr="00DC52C7">
        <w:rPr>
          <w:rFonts w:asciiTheme="minorHAnsi" w:hAnsiTheme="minorHAnsi" w:cstheme="minorHAnsi"/>
          <w:sz w:val="22"/>
          <w:szCs w:val="22"/>
        </w:rPr>
        <w:t xml:space="preserve">ional materials are available on the </w:t>
      </w:r>
      <w:hyperlink r:id="rId7" w:history="1">
        <w:r w:rsidR="00DC52C7" w:rsidRPr="00DC52C7">
          <w:rPr>
            <w:rStyle w:val="Hyperlink"/>
            <w:rFonts w:asciiTheme="minorHAnsi" w:hAnsiTheme="minorHAnsi" w:cstheme="minorHAnsi"/>
            <w:sz w:val="22"/>
            <w:szCs w:val="22"/>
          </w:rPr>
          <w:t>Instructional Materials OAR &amp; ORS</w:t>
        </w:r>
      </w:hyperlink>
      <w:r w:rsidR="00DC52C7" w:rsidRPr="00DC52C7">
        <w:rPr>
          <w:rFonts w:asciiTheme="minorHAnsi" w:hAnsiTheme="minorHAnsi" w:cstheme="minorHAnsi"/>
          <w:sz w:val="22"/>
          <w:szCs w:val="22"/>
        </w:rPr>
        <w:t xml:space="preserve"> webpage.</w:t>
      </w:r>
    </w:p>
    <w:p w14:paraId="344B8539" w14:textId="77777777" w:rsidR="00775F10" w:rsidRPr="0088490F" w:rsidRDefault="00775F10" w:rsidP="00906BF5">
      <w:pPr>
        <w:ind w:left="720" w:right="730"/>
        <w:jc w:val="both"/>
        <w:rPr>
          <w:rFonts w:asciiTheme="minorHAnsi" w:hAnsiTheme="minorHAnsi" w:cstheme="minorHAnsi"/>
          <w:sz w:val="18"/>
          <w:szCs w:val="18"/>
        </w:rPr>
      </w:pPr>
    </w:p>
    <w:p w14:paraId="5042B206" w14:textId="77777777" w:rsidR="00906BF5" w:rsidRPr="00DC52C7" w:rsidRDefault="00414116"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The publisher further agrees:</w:t>
      </w:r>
    </w:p>
    <w:p w14:paraId="29B4739C"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comply with all laws of the State of Oregon and rules of the Board for the distribution and handling of adopted instructional materials during the life of the contract.</w:t>
      </w:r>
    </w:p>
    <w:p w14:paraId="0AC402F0" w14:textId="77777777" w:rsidR="001C1ADB" w:rsidRPr="00DC52C7" w:rsidRDefault="001C1ADB"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allow the State of Oregon to publish scores and comments from the evaluation of all submissions under this proposal on the Oregon Department of Education website.</w:t>
      </w:r>
    </w:p>
    <w:p w14:paraId="1CB16DCF"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maintain the type, binding, paper, general mechanical execution and other material aspects of the instructional materials to a quality that is equal to or better than the sample submitted to the Board with this proposal.</w:t>
      </w:r>
    </w:p>
    <w:p w14:paraId="5DCE4FA7"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14:paraId="4ED28F03" w14:textId="77777777"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lastRenderedPageBreak/>
        <w:t>To establish and maintain a depository(s) at a place or places designated by the Board where school districts and patrons may be continually supplied with instructional materials that are adopted by the Board.</w:t>
      </w:r>
    </w:p>
    <w:p w14:paraId="7EC53BA8"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provide the instructional materials on the bid sheet(s) at the prices listed, specify the subject, category, and company </w:t>
      </w:r>
      <w:proofErr w:type="gramStart"/>
      <w:r w:rsidRPr="00DC52C7">
        <w:rPr>
          <w:rFonts w:asciiTheme="minorHAnsi" w:hAnsiTheme="minorHAnsi" w:cstheme="minorHAnsi"/>
          <w:sz w:val="22"/>
          <w:szCs w:val="22"/>
        </w:rPr>
        <w:t>name</w:t>
      </w:r>
      <w:proofErr w:type="gramEnd"/>
      <w:r w:rsidRPr="00DC52C7">
        <w:rPr>
          <w:rFonts w:asciiTheme="minorHAnsi" w:hAnsiTheme="minorHAnsi" w:cstheme="minorHAnsi"/>
          <w:sz w:val="22"/>
          <w:szCs w:val="22"/>
        </w:rPr>
        <w:t xml:space="preserve"> and shall list the author and exact title of each item of instructional material (including series title, if any), grade level, date of copyright, and prices.</w:t>
      </w:r>
    </w:p>
    <w:p w14:paraId="7BEC9881" w14:textId="204AA9A9" w:rsidR="00670B42" w:rsidRPr="00670B42" w:rsidRDefault="00670B42" w:rsidP="00670B42">
      <w:pPr>
        <w:pStyle w:val="ListParagraph"/>
        <w:numPr>
          <w:ilvl w:val="0"/>
          <w:numId w:val="3"/>
        </w:numPr>
        <w:rPr>
          <w:rFonts w:asciiTheme="minorHAnsi" w:hAnsiTheme="minorHAnsi" w:cstheme="minorHAnsi"/>
          <w:sz w:val="22"/>
          <w:szCs w:val="22"/>
        </w:rPr>
      </w:pPr>
      <w:r w:rsidRPr="00670B42">
        <w:rPr>
          <w:rFonts w:asciiTheme="minorHAnsi" w:hAnsiTheme="minorHAnsi" w:cstheme="minorHAnsi"/>
          <w:sz w:val="22"/>
          <w:szCs w:val="22"/>
        </w:rPr>
        <w:t>To provide an Accessibility Conformance Report manually tested by an independent third-party.</w:t>
      </w:r>
    </w:p>
    <w:p w14:paraId="0A84D967" w14:textId="1DE61568" w:rsidR="00670B42" w:rsidRPr="00670B42" w:rsidRDefault="00414116" w:rsidP="00670B42">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hat in this proposal the wholesale price f.o.b. at publisher represents a discount from the retail list price of __% and the same discount from the retail list price and that no greater discount is allowed wholesale at publisher or wholesale state depository than at any other point in the United States by our company or any of its agents.</w:t>
      </w:r>
    </w:p>
    <w:p w14:paraId="49CAE10C" w14:textId="77777777"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 xml:space="preserve">To </w:t>
      </w:r>
      <w:proofErr w:type="gramStart"/>
      <w:r w:rsidRPr="00DC52C7">
        <w:rPr>
          <w:rFonts w:asciiTheme="minorHAnsi" w:hAnsiTheme="minorHAnsi" w:cstheme="minorHAnsi"/>
          <w:sz w:val="22"/>
          <w:szCs w:val="22"/>
        </w:rPr>
        <w:t>enter into</w:t>
      </w:r>
      <w:proofErr w:type="gramEnd"/>
      <w:r w:rsidRPr="00DC52C7">
        <w:rPr>
          <w:rFonts w:asciiTheme="minorHAnsi" w:hAnsiTheme="minorHAnsi" w:cstheme="minorHAnsi"/>
          <w:sz w:val="22"/>
          <w:szCs w:val="22"/>
        </w:rPr>
        <w:t xml:space="preserve"> a contract in conformance with this proposal and to execute a bond or an irrevocable letter of credit issued by a commercial bank in such sum as the Board may designate to secure the full and faithful performance of this contract by the publisher.</w:t>
      </w:r>
    </w:p>
    <w:p w14:paraId="07286FA4" w14:textId="77777777" w:rsidR="00DC52C7" w:rsidRPr="00DC52C7" w:rsidRDefault="00DC52C7" w:rsidP="00DC52C7">
      <w:pPr>
        <w:ind w:left="1080" w:right="730"/>
        <w:jc w:val="both"/>
        <w:rPr>
          <w:rFonts w:asciiTheme="minorHAnsi" w:hAnsiTheme="minorHAnsi" w:cstheme="minorHAnsi"/>
          <w:sz w:val="22"/>
          <w:szCs w:val="22"/>
        </w:rPr>
      </w:pPr>
    </w:p>
    <w:p w14:paraId="354F97BB" w14:textId="77777777" w:rsidR="00906BF5" w:rsidRPr="0088490F" w:rsidRDefault="00906BF5" w:rsidP="00906BF5">
      <w:pPr>
        <w:ind w:right="730"/>
        <w:jc w:val="both"/>
        <w:rPr>
          <w:rFonts w:asciiTheme="minorHAnsi" w:hAnsiTheme="minorHAnsi" w:cstheme="minorHAnsi"/>
          <w:sz w:val="18"/>
          <w:szCs w:val="18"/>
        </w:rPr>
      </w:pPr>
    </w:p>
    <w:tbl>
      <w:tblPr>
        <w:tblW w:w="0" w:type="auto"/>
        <w:tblInd w:w="4320" w:type="dxa"/>
        <w:tblLayout w:type="fixed"/>
        <w:tblCellMar>
          <w:left w:w="80" w:type="dxa"/>
          <w:right w:w="80" w:type="dxa"/>
        </w:tblCellMar>
        <w:tblLook w:val="0000" w:firstRow="0" w:lastRow="0" w:firstColumn="0" w:lastColumn="0" w:noHBand="0" w:noVBand="0"/>
      </w:tblPr>
      <w:tblGrid>
        <w:gridCol w:w="5760"/>
      </w:tblGrid>
      <w:tr w:rsidR="00A62655" w:rsidRPr="00DC52C7" w14:paraId="6C3D6B0D" w14:textId="77777777" w:rsidTr="00A62655">
        <w:trPr>
          <w:cantSplit/>
          <w:trHeight w:val="1639"/>
        </w:trPr>
        <w:tc>
          <w:tcPr>
            <w:tcW w:w="5760" w:type="dxa"/>
          </w:tcPr>
          <w:p w14:paraId="497CC0C4"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Publisher</w:t>
            </w:r>
            <w:r w:rsidRPr="00670B42">
              <w:rPr>
                <w:rFonts w:asciiTheme="minorHAnsi" w:hAnsiTheme="minorHAnsi" w:cstheme="minorHAnsi"/>
                <w:sz w:val="22"/>
                <w:szCs w:val="22"/>
                <w:highlight w:val="yellow"/>
              </w:rPr>
              <w:tab/>
            </w:r>
          </w:p>
          <w:p w14:paraId="51FC0541"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4C627796"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ddress</w:t>
            </w:r>
            <w:r w:rsidRPr="00670B42">
              <w:rPr>
                <w:rFonts w:asciiTheme="minorHAnsi" w:hAnsiTheme="minorHAnsi" w:cstheme="minorHAnsi"/>
                <w:sz w:val="22"/>
                <w:szCs w:val="22"/>
                <w:highlight w:val="yellow"/>
              </w:rPr>
              <w:tab/>
            </w:r>
          </w:p>
          <w:p w14:paraId="7892A1AF"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p>
          <w:p w14:paraId="2C51C1D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Signed by</w:t>
            </w:r>
            <w:r w:rsidRPr="00670B42">
              <w:rPr>
                <w:rFonts w:asciiTheme="minorHAnsi" w:hAnsiTheme="minorHAnsi" w:cstheme="minorHAnsi"/>
                <w:sz w:val="22"/>
                <w:szCs w:val="22"/>
                <w:highlight w:val="yellow"/>
              </w:rPr>
              <w:tab/>
            </w:r>
          </w:p>
          <w:p w14:paraId="57872EE6" w14:textId="77777777" w:rsidR="00A62655" w:rsidRPr="00670B42" w:rsidRDefault="00A62655" w:rsidP="00D061DA">
            <w:pPr>
              <w:tabs>
                <w:tab w:val="center" w:pos="332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signature)</w:t>
            </w:r>
          </w:p>
          <w:p w14:paraId="781F11CE" w14:textId="77777777" w:rsidR="00A62655" w:rsidRPr="00670B42" w:rsidRDefault="00A62655" w:rsidP="00D061DA">
            <w:pPr>
              <w:tabs>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r>
          </w:p>
          <w:p w14:paraId="5AFB0D63" w14:textId="77777777" w:rsidR="00A62655" w:rsidRPr="00670B42" w:rsidRDefault="00A62655" w:rsidP="00D061DA">
            <w:pPr>
              <w:tabs>
                <w:tab w:val="center" w:pos="3060"/>
                <w:tab w:val="right" w:leader="underscore" w:pos="5580"/>
              </w:tabs>
              <w:ind w:left="360"/>
              <w:rPr>
                <w:rFonts w:asciiTheme="minorHAnsi" w:hAnsiTheme="minorHAnsi" w:cstheme="minorHAnsi"/>
                <w:sz w:val="22"/>
                <w:szCs w:val="22"/>
                <w:highlight w:val="yellow"/>
              </w:rPr>
            </w:pPr>
            <w:r w:rsidRPr="00670B42">
              <w:rPr>
                <w:rFonts w:asciiTheme="minorHAnsi" w:hAnsiTheme="minorHAnsi" w:cstheme="minorHAnsi"/>
                <w:sz w:val="22"/>
                <w:szCs w:val="22"/>
                <w:highlight w:val="yellow"/>
              </w:rPr>
              <w:tab/>
              <w:t>(Type name and title of signer)</w:t>
            </w:r>
          </w:p>
        </w:tc>
      </w:tr>
    </w:tbl>
    <w:p w14:paraId="0B40B4A2" w14:textId="77777777" w:rsidR="00906BF5" w:rsidRPr="00DC52C7" w:rsidRDefault="00906BF5" w:rsidP="00DC52C7">
      <w:pPr>
        <w:tabs>
          <w:tab w:val="left" w:pos="6840"/>
          <w:tab w:val="right" w:leader="underscore" w:pos="11340"/>
        </w:tabs>
        <w:rPr>
          <w:rFonts w:asciiTheme="minorHAnsi" w:hAnsiTheme="minorHAnsi" w:cstheme="minorHAnsi"/>
          <w:sz w:val="22"/>
          <w:szCs w:val="22"/>
        </w:rPr>
      </w:pPr>
    </w:p>
    <w:sectPr w:rsidR="00906BF5" w:rsidRPr="00DC52C7" w:rsidSect="002D2A5B">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79BFF" w14:textId="77777777" w:rsidR="00DC52C7" w:rsidRDefault="00DC52C7" w:rsidP="00DC52C7">
      <w:r>
        <w:separator/>
      </w:r>
    </w:p>
  </w:endnote>
  <w:endnote w:type="continuationSeparator" w:id="0">
    <w:p w14:paraId="2B70C787" w14:textId="77777777" w:rsidR="00DC52C7" w:rsidRDefault="00DC52C7" w:rsidP="00DC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7923" w14:textId="1CCA7EEA" w:rsidR="00DC52C7" w:rsidRPr="00DC52C7" w:rsidRDefault="00DC52C7" w:rsidP="00DC52C7">
    <w:pPr>
      <w:rPr>
        <w:rFonts w:asciiTheme="minorHAnsi" w:hAnsiTheme="minorHAnsi" w:cstheme="minorHAnsi"/>
        <w:b/>
        <w:sz w:val="18"/>
        <w:szCs w:val="18"/>
      </w:rPr>
    </w:pPr>
    <w:r w:rsidRPr="0088490F">
      <w:rPr>
        <w:rFonts w:asciiTheme="minorHAnsi" w:hAnsiTheme="minorHAnsi" w:cstheme="minorHAnsi"/>
        <w:sz w:val="18"/>
        <w:szCs w:val="18"/>
      </w:rPr>
      <w:t>Form 581-4538-E (12/</w:t>
    </w:r>
    <w:r w:rsidR="00AF24F1">
      <w:rPr>
        <w:rFonts w:asciiTheme="minorHAnsi" w:hAnsiTheme="minorHAnsi" w:cstheme="minorHAnsi"/>
        <w:sz w:val="18"/>
        <w:szCs w:val="18"/>
      </w:rPr>
      <w:t>23</w:t>
    </w:r>
    <w:r w:rsidRPr="0088490F">
      <w:rPr>
        <w:rFonts w:asciiTheme="minorHAnsi" w:hAnsiTheme="minorHAnsi" w:cstheme="minorHAnsi"/>
        <w:b/>
        <w:sz w:val="18"/>
        <w:szCs w:val="18"/>
      </w:rPr>
      <w:t>)</w:t>
    </w:r>
  </w:p>
  <w:p w14:paraId="66AB0D2D" w14:textId="77777777" w:rsidR="00DC52C7" w:rsidRDefault="00DC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C9DB5" w14:textId="77777777" w:rsidR="00DC52C7" w:rsidRDefault="00DC52C7" w:rsidP="00DC52C7">
      <w:r>
        <w:separator/>
      </w:r>
    </w:p>
  </w:footnote>
  <w:footnote w:type="continuationSeparator" w:id="0">
    <w:p w14:paraId="312D1AE9" w14:textId="77777777" w:rsidR="00DC52C7" w:rsidRDefault="00DC52C7" w:rsidP="00DC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5536C" w14:textId="77777777" w:rsidR="00DC52C7" w:rsidRPr="00002EA8" w:rsidRDefault="00DC52C7" w:rsidP="00DC52C7">
    <w:pPr>
      <w:pStyle w:val="Header"/>
      <w:rPr>
        <w:rFonts w:asciiTheme="minorHAnsi" w:hAnsiTheme="minorHAnsi" w:cstheme="minorHAnsi"/>
        <w:b/>
      </w:rPr>
    </w:pPr>
    <w:r>
      <w:rPr>
        <w:rFonts w:asciiTheme="minorHAnsi" w:hAnsiTheme="minorHAnsi" w:cstheme="minorHAnsi"/>
        <w:noProof/>
      </w:rPr>
      <w:drawing>
        <wp:anchor distT="0" distB="0" distL="114300" distR="114300" simplePos="0" relativeHeight="251659264" behindDoc="0" locked="0" layoutInCell="1" allowOverlap="1" wp14:anchorId="202ACB63" wp14:editId="24C948E4">
          <wp:simplePos x="0" y="0"/>
          <wp:positionH relativeFrom="column">
            <wp:posOffset>5038725</wp:posOffset>
          </wp:positionH>
          <wp:positionV relativeFrom="paragraph">
            <wp:posOffset>-99695</wp:posOffset>
          </wp:positionV>
          <wp:extent cx="1756410" cy="877797"/>
          <wp:effectExtent l="0" t="0" r="0" b="0"/>
          <wp:wrapNone/>
          <wp:docPr id="1" name="Picture 1" descr="Oregon Department of Education logo with tagline Oregon achieves, together."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6410" cy="877797"/>
                  </a:xfrm>
                  <a:prstGeom prst="rect">
                    <a:avLst/>
                  </a:prstGeom>
                  <a:noFill/>
                </pic:spPr>
              </pic:pic>
            </a:graphicData>
          </a:graphic>
          <wp14:sizeRelH relativeFrom="margin">
            <wp14:pctWidth>0</wp14:pctWidth>
          </wp14:sizeRelH>
          <wp14:sizeRelV relativeFrom="margin">
            <wp14:pctHeight>0</wp14:pctHeight>
          </wp14:sizeRelV>
        </wp:anchor>
      </w:drawing>
    </w:r>
    <w:r w:rsidRPr="00002EA8">
      <w:rPr>
        <w:rFonts w:asciiTheme="minorHAnsi" w:hAnsiTheme="minorHAnsi" w:cstheme="minorHAnsi"/>
        <w:b/>
      </w:rPr>
      <w:t>Oregon Department of Education</w:t>
    </w:r>
  </w:p>
  <w:p w14:paraId="6F1E14CC"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255 Capitol St NE</w:t>
    </w:r>
  </w:p>
  <w:p w14:paraId="7010C9A5" w14:textId="77777777"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Salem, OR 97310</w:t>
    </w:r>
  </w:p>
  <w:p w14:paraId="4F14C2BD" w14:textId="77777777" w:rsidR="00DC52C7" w:rsidRDefault="00DC52C7">
    <w:pPr>
      <w:pStyle w:val="Header"/>
    </w:pPr>
  </w:p>
  <w:p w14:paraId="6A7FB9FA" w14:textId="77777777" w:rsidR="00DC52C7" w:rsidRDefault="00DC5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002A29"/>
    <w:multiLevelType w:val="hybridMultilevel"/>
    <w:tmpl w:val="29F0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E8046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1360395">
    <w:abstractNumId w:val="0"/>
  </w:num>
  <w:num w:numId="2" w16cid:durableId="1933582661">
    <w:abstractNumId w:val="1"/>
  </w:num>
  <w:num w:numId="3" w16cid:durableId="8566500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1sLA0NTMyNzQ1szRW0lEKTi0uzszPAykwqgUAhApktiwAAAA="/>
  </w:docVars>
  <w:rsids>
    <w:rsidRoot w:val="002D2A5B"/>
    <w:rsid w:val="000012CE"/>
    <w:rsid w:val="0000245F"/>
    <w:rsid w:val="00002651"/>
    <w:rsid w:val="000028AA"/>
    <w:rsid w:val="00002BE8"/>
    <w:rsid w:val="00005221"/>
    <w:rsid w:val="00007443"/>
    <w:rsid w:val="00007928"/>
    <w:rsid w:val="00007EA8"/>
    <w:rsid w:val="0001106D"/>
    <w:rsid w:val="00011132"/>
    <w:rsid w:val="00011F2B"/>
    <w:rsid w:val="00014CAE"/>
    <w:rsid w:val="00015953"/>
    <w:rsid w:val="000169D7"/>
    <w:rsid w:val="00017944"/>
    <w:rsid w:val="00020CBC"/>
    <w:rsid w:val="00021658"/>
    <w:rsid w:val="00023136"/>
    <w:rsid w:val="00023EB5"/>
    <w:rsid w:val="00024375"/>
    <w:rsid w:val="00025154"/>
    <w:rsid w:val="00025A95"/>
    <w:rsid w:val="00025FF9"/>
    <w:rsid w:val="000264A7"/>
    <w:rsid w:val="0002691D"/>
    <w:rsid w:val="00026F24"/>
    <w:rsid w:val="000317AB"/>
    <w:rsid w:val="00033172"/>
    <w:rsid w:val="00033179"/>
    <w:rsid w:val="000332E0"/>
    <w:rsid w:val="0003526F"/>
    <w:rsid w:val="000352DB"/>
    <w:rsid w:val="000352F6"/>
    <w:rsid w:val="00035995"/>
    <w:rsid w:val="00036053"/>
    <w:rsid w:val="00037726"/>
    <w:rsid w:val="000379E0"/>
    <w:rsid w:val="0004000E"/>
    <w:rsid w:val="00040074"/>
    <w:rsid w:val="00041470"/>
    <w:rsid w:val="000438CE"/>
    <w:rsid w:val="00043D06"/>
    <w:rsid w:val="00045A60"/>
    <w:rsid w:val="00045EB5"/>
    <w:rsid w:val="0004616C"/>
    <w:rsid w:val="000468EA"/>
    <w:rsid w:val="00046C46"/>
    <w:rsid w:val="00046DF7"/>
    <w:rsid w:val="00047D3E"/>
    <w:rsid w:val="000507AC"/>
    <w:rsid w:val="0005316A"/>
    <w:rsid w:val="00053443"/>
    <w:rsid w:val="000534FB"/>
    <w:rsid w:val="0005428D"/>
    <w:rsid w:val="000545DC"/>
    <w:rsid w:val="00054852"/>
    <w:rsid w:val="00054F79"/>
    <w:rsid w:val="00055003"/>
    <w:rsid w:val="00055909"/>
    <w:rsid w:val="00055AEC"/>
    <w:rsid w:val="00055EBF"/>
    <w:rsid w:val="0005634D"/>
    <w:rsid w:val="00056BAA"/>
    <w:rsid w:val="00056F1C"/>
    <w:rsid w:val="00057806"/>
    <w:rsid w:val="00060031"/>
    <w:rsid w:val="000600AE"/>
    <w:rsid w:val="0006023D"/>
    <w:rsid w:val="00060806"/>
    <w:rsid w:val="00060D66"/>
    <w:rsid w:val="00061F2A"/>
    <w:rsid w:val="00062532"/>
    <w:rsid w:val="00062858"/>
    <w:rsid w:val="000635AB"/>
    <w:rsid w:val="0006481D"/>
    <w:rsid w:val="00064FC4"/>
    <w:rsid w:val="000656C9"/>
    <w:rsid w:val="00065D43"/>
    <w:rsid w:val="000660F6"/>
    <w:rsid w:val="000661FC"/>
    <w:rsid w:val="00067F4A"/>
    <w:rsid w:val="00070D71"/>
    <w:rsid w:val="000713A5"/>
    <w:rsid w:val="00071E0A"/>
    <w:rsid w:val="00075777"/>
    <w:rsid w:val="000759E4"/>
    <w:rsid w:val="00075B3C"/>
    <w:rsid w:val="00076E5F"/>
    <w:rsid w:val="000801D2"/>
    <w:rsid w:val="00080EC7"/>
    <w:rsid w:val="000833D5"/>
    <w:rsid w:val="00083CB0"/>
    <w:rsid w:val="00083E8C"/>
    <w:rsid w:val="00084146"/>
    <w:rsid w:val="00084315"/>
    <w:rsid w:val="000850DB"/>
    <w:rsid w:val="00085991"/>
    <w:rsid w:val="00086C3C"/>
    <w:rsid w:val="00086E33"/>
    <w:rsid w:val="0008790E"/>
    <w:rsid w:val="00090337"/>
    <w:rsid w:val="00090C09"/>
    <w:rsid w:val="00091552"/>
    <w:rsid w:val="00092557"/>
    <w:rsid w:val="0009363A"/>
    <w:rsid w:val="00094203"/>
    <w:rsid w:val="00094959"/>
    <w:rsid w:val="000959AC"/>
    <w:rsid w:val="000959CA"/>
    <w:rsid w:val="00095F0F"/>
    <w:rsid w:val="000975DF"/>
    <w:rsid w:val="000A14C4"/>
    <w:rsid w:val="000A1D27"/>
    <w:rsid w:val="000A3654"/>
    <w:rsid w:val="000A3739"/>
    <w:rsid w:val="000A3DA8"/>
    <w:rsid w:val="000A401D"/>
    <w:rsid w:val="000A4556"/>
    <w:rsid w:val="000A46ED"/>
    <w:rsid w:val="000A483E"/>
    <w:rsid w:val="000A5118"/>
    <w:rsid w:val="000A57B8"/>
    <w:rsid w:val="000A5C47"/>
    <w:rsid w:val="000A61DB"/>
    <w:rsid w:val="000A6B3B"/>
    <w:rsid w:val="000A7231"/>
    <w:rsid w:val="000A745F"/>
    <w:rsid w:val="000A7FB9"/>
    <w:rsid w:val="000B00B4"/>
    <w:rsid w:val="000B0927"/>
    <w:rsid w:val="000B123A"/>
    <w:rsid w:val="000B3190"/>
    <w:rsid w:val="000B390B"/>
    <w:rsid w:val="000B3AF2"/>
    <w:rsid w:val="000B4C8F"/>
    <w:rsid w:val="000B6A17"/>
    <w:rsid w:val="000B6C73"/>
    <w:rsid w:val="000B6D35"/>
    <w:rsid w:val="000C1604"/>
    <w:rsid w:val="000C19B7"/>
    <w:rsid w:val="000C2F0C"/>
    <w:rsid w:val="000C3030"/>
    <w:rsid w:val="000C313C"/>
    <w:rsid w:val="000C343E"/>
    <w:rsid w:val="000C3B43"/>
    <w:rsid w:val="000C42A7"/>
    <w:rsid w:val="000C47DB"/>
    <w:rsid w:val="000C4B43"/>
    <w:rsid w:val="000C504C"/>
    <w:rsid w:val="000C5F6A"/>
    <w:rsid w:val="000C6A6B"/>
    <w:rsid w:val="000C71BE"/>
    <w:rsid w:val="000C7332"/>
    <w:rsid w:val="000D0EB7"/>
    <w:rsid w:val="000D1033"/>
    <w:rsid w:val="000D1124"/>
    <w:rsid w:val="000D11CF"/>
    <w:rsid w:val="000D181D"/>
    <w:rsid w:val="000D19D3"/>
    <w:rsid w:val="000D22FF"/>
    <w:rsid w:val="000D2B65"/>
    <w:rsid w:val="000D4915"/>
    <w:rsid w:val="000D5A28"/>
    <w:rsid w:val="000D6503"/>
    <w:rsid w:val="000D708A"/>
    <w:rsid w:val="000D74FA"/>
    <w:rsid w:val="000D7950"/>
    <w:rsid w:val="000E0613"/>
    <w:rsid w:val="000E15C5"/>
    <w:rsid w:val="000E2039"/>
    <w:rsid w:val="000E4029"/>
    <w:rsid w:val="000E5019"/>
    <w:rsid w:val="000E5BAF"/>
    <w:rsid w:val="000E60A7"/>
    <w:rsid w:val="000E640A"/>
    <w:rsid w:val="000F16D8"/>
    <w:rsid w:val="000F18D0"/>
    <w:rsid w:val="000F1B93"/>
    <w:rsid w:val="000F2361"/>
    <w:rsid w:val="000F243E"/>
    <w:rsid w:val="000F2DAE"/>
    <w:rsid w:val="000F2DF2"/>
    <w:rsid w:val="000F2FC1"/>
    <w:rsid w:val="000F3183"/>
    <w:rsid w:val="000F4194"/>
    <w:rsid w:val="000F59A8"/>
    <w:rsid w:val="000F612E"/>
    <w:rsid w:val="000F61CE"/>
    <w:rsid w:val="000F65B6"/>
    <w:rsid w:val="000F70CD"/>
    <w:rsid w:val="000F7F7E"/>
    <w:rsid w:val="001008C0"/>
    <w:rsid w:val="0010127F"/>
    <w:rsid w:val="001013D9"/>
    <w:rsid w:val="00104D98"/>
    <w:rsid w:val="00106127"/>
    <w:rsid w:val="00106421"/>
    <w:rsid w:val="00106E60"/>
    <w:rsid w:val="00107F6F"/>
    <w:rsid w:val="00110A0C"/>
    <w:rsid w:val="00110F85"/>
    <w:rsid w:val="00111BAF"/>
    <w:rsid w:val="00111FF2"/>
    <w:rsid w:val="00112992"/>
    <w:rsid w:val="0011302E"/>
    <w:rsid w:val="00114E81"/>
    <w:rsid w:val="001153AE"/>
    <w:rsid w:val="00116DFC"/>
    <w:rsid w:val="00116EC7"/>
    <w:rsid w:val="00117079"/>
    <w:rsid w:val="001176CB"/>
    <w:rsid w:val="00122879"/>
    <w:rsid w:val="00122D35"/>
    <w:rsid w:val="00123AD4"/>
    <w:rsid w:val="001242CE"/>
    <w:rsid w:val="0012451A"/>
    <w:rsid w:val="001255ED"/>
    <w:rsid w:val="00126010"/>
    <w:rsid w:val="00127665"/>
    <w:rsid w:val="00127ADA"/>
    <w:rsid w:val="00127D9C"/>
    <w:rsid w:val="00131932"/>
    <w:rsid w:val="0013293B"/>
    <w:rsid w:val="001373F4"/>
    <w:rsid w:val="00137A68"/>
    <w:rsid w:val="00140EC0"/>
    <w:rsid w:val="00141827"/>
    <w:rsid w:val="001438EA"/>
    <w:rsid w:val="001455C4"/>
    <w:rsid w:val="00146A9C"/>
    <w:rsid w:val="00152F77"/>
    <w:rsid w:val="00153E1C"/>
    <w:rsid w:val="001540EA"/>
    <w:rsid w:val="00154156"/>
    <w:rsid w:val="00154A45"/>
    <w:rsid w:val="00155546"/>
    <w:rsid w:val="00155A7D"/>
    <w:rsid w:val="00155C87"/>
    <w:rsid w:val="0015721C"/>
    <w:rsid w:val="00161931"/>
    <w:rsid w:val="00162000"/>
    <w:rsid w:val="00162987"/>
    <w:rsid w:val="001629E0"/>
    <w:rsid w:val="0016423F"/>
    <w:rsid w:val="00164616"/>
    <w:rsid w:val="001664CB"/>
    <w:rsid w:val="00166525"/>
    <w:rsid w:val="00167CB3"/>
    <w:rsid w:val="00171A27"/>
    <w:rsid w:val="001721C3"/>
    <w:rsid w:val="00173851"/>
    <w:rsid w:val="0017613E"/>
    <w:rsid w:val="00176400"/>
    <w:rsid w:val="001766B8"/>
    <w:rsid w:val="00176939"/>
    <w:rsid w:val="001773ED"/>
    <w:rsid w:val="001774A6"/>
    <w:rsid w:val="001808DB"/>
    <w:rsid w:val="00180968"/>
    <w:rsid w:val="0018595B"/>
    <w:rsid w:val="00186F72"/>
    <w:rsid w:val="00190115"/>
    <w:rsid w:val="0019045A"/>
    <w:rsid w:val="0019134B"/>
    <w:rsid w:val="00191F65"/>
    <w:rsid w:val="00192154"/>
    <w:rsid w:val="001924DE"/>
    <w:rsid w:val="001926C8"/>
    <w:rsid w:val="0019279A"/>
    <w:rsid w:val="00192DC8"/>
    <w:rsid w:val="001952F6"/>
    <w:rsid w:val="001963C5"/>
    <w:rsid w:val="001A0287"/>
    <w:rsid w:val="001A02D7"/>
    <w:rsid w:val="001A070B"/>
    <w:rsid w:val="001A0C90"/>
    <w:rsid w:val="001A115C"/>
    <w:rsid w:val="001A12C8"/>
    <w:rsid w:val="001A1BB7"/>
    <w:rsid w:val="001A28D4"/>
    <w:rsid w:val="001A3FD2"/>
    <w:rsid w:val="001A4035"/>
    <w:rsid w:val="001A4543"/>
    <w:rsid w:val="001A4DA0"/>
    <w:rsid w:val="001A523D"/>
    <w:rsid w:val="001A7806"/>
    <w:rsid w:val="001B0633"/>
    <w:rsid w:val="001B0A11"/>
    <w:rsid w:val="001B1C94"/>
    <w:rsid w:val="001B2254"/>
    <w:rsid w:val="001B2F72"/>
    <w:rsid w:val="001B5A95"/>
    <w:rsid w:val="001C01C7"/>
    <w:rsid w:val="001C0864"/>
    <w:rsid w:val="001C0EC5"/>
    <w:rsid w:val="001C12D7"/>
    <w:rsid w:val="001C1508"/>
    <w:rsid w:val="001C19CE"/>
    <w:rsid w:val="001C1ADB"/>
    <w:rsid w:val="001C247D"/>
    <w:rsid w:val="001C2536"/>
    <w:rsid w:val="001C2BA9"/>
    <w:rsid w:val="001C2C6E"/>
    <w:rsid w:val="001C2CDA"/>
    <w:rsid w:val="001C487B"/>
    <w:rsid w:val="001C5ED9"/>
    <w:rsid w:val="001C640A"/>
    <w:rsid w:val="001D00F5"/>
    <w:rsid w:val="001D0865"/>
    <w:rsid w:val="001D1722"/>
    <w:rsid w:val="001D184A"/>
    <w:rsid w:val="001D319F"/>
    <w:rsid w:val="001D3A34"/>
    <w:rsid w:val="001D4466"/>
    <w:rsid w:val="001D49DD"/>
    <w:rsid w:val="001D77F1"/>
    <w:rsid w:val="001D7B17"/>
    <w:rsid w:val="001D7CD1"/>
    <w:rsid w:val="001E0605"/>
    <w:rsid w:val="001E231C"/>
    <w:rsid w:val="001E23AB"/>
    <w:rsid w:val="001E4B00"/>
    <w:rsid w:val="001E53E5"/>
    <w:rsid w:val="001E5F0C"/>
    <w:rsid w:val="001E61C9"/>
    <w:rsid w:val="001F080E"/>
    <w:rsid w:val="001F0819"/>
    <w:rsid w:val="001F2AD6"/>
    <w:rsid w:val="001F2C0F"/>
    <w:rsid w:val="001F2C7D"/>
    <w:rsid w:val="001F2F85"/>
    <w:rsid w:val="001F4F5B"/>
    <w:rsid w:val="001F55BC"/>
    <w:rsid w:val="001F5B8A"/>
    <w:rsid w:val="001F6547"/>
    <w:rsid w:val="001F6ECD"/>
    <w:rsid w:val="00200808"/>
    <w:rsid w:val="00200A16"/>
    <w:rsid w:val="0020264B"/>
    <w:rsid w:val="002029D3"/>
    <w:rsid w:val="00203169"/>
    <w:rsid w:val="002038AF"/>
    <w:rsid w:val="00203C38"/>
    <w:rsid w:val="00204E41"/>
    <w:rsid w:val="00205304"/>
    <w:rsid w:val="00205CD9"/>
    <w:rsid w:val="0020664B"/>
    <w:rsid w:val="0020677F"/>
    <w:rsid w:val="00207B34"/>
    <w:rsid w:val="00207C97"/>
    <w:rsid w:val="00211602"/>
    <w:rsid w:val="00211935"/>
    <w:rsid w:val="00212502"/>
    <w:rsid w:val="00214AAD"/>
    <w:rsid w:val="00214BCB"/>
    <w:rsid w:val="00215154"/>
    <w:rsid w:val="002151C9"/>
    <w:rsid w:val="0021708D"/>
    <w:rsid w:val="002200CD"/>
    <w:rsid w:val="002202E8"/>
    <w:rsid w:val="002211E8"/>
    <w:rsid w:val="002212EF"/>
    <w:rsid w:val="00221A3B"/>
    <w:rsid w:val="00221B20"/>
    <w:rsid w:val="00223967"/>
    <w:rsid w:val="00223D76"/>
    <w:rsid w:val="00223E36"/>
    <w:rsid w:val="002244F2"/>
    <w:rsid w:val="00224FE1"/>
    <w:rsid w:val="00225D25"/>
    <w:rsid w:val="00226661"/>
    <w:rsid w:val="002267EE"/>
    <w:rsid w:val="00226AE2"/>
    <w:rsid w:val="002274C4"/>
    <w:rsid w:val="002276D9"/>
    <w:rsid w:val="00227B0A"/>
    <w:rsid w:val="00230769"/>
    <w:rsid w:val="002315B9"/>
    <w:rsid w:val="00231F76"/>
    <w:rsid w:val="002329B1"/>
    <w:rsid w:val="00232A5D"/>
    <w:rsid w:val="00233036"/>
    <w:rsid w:val="00233503"/>
    <w:rsid w:val="00233BDA"/>
    <w:rsid w:val="00234E6C"/>
    <w:rsid w:val="0023538B"/>
    <w:rsid w:val="002356B4"/>
    <w:rsid w:val="00235F43"/>
    <w:rsid w:val="00236242"/>
    <w:rsid w:val="00240183"/>
    <w:rsid w:val="002406AB"/>
    <w:rsid w:val="00241BD8"/>
    <w:rsid w:val="00241E6E"/>
    <w:rsid w:val="00242E18"/>
    <w:rsid w:val="00244318"/>
    <w:rsid w:val="00244529"/>
    <w:rsid w:val="00245129"/>
    <w:rsid w:val="002461E7"/>
    <w:rsid w:val="002467EB"/>
    <w:rsid w:val="002469D9"/>
    <w:rsid w:val="00250FAE"/>
    <w:rsid w:val="002523A2"/>
    <w:rsid w:val="00252A2F"/>
    <w:rsid w:val="00252EA7"/>
    <w:rsid w:val="00253899"/>
    <w:rsid w:val="0025406E"/>
    <w:rsid w:val="00254551"/>
    <w:rsid w:val="00255601"/>
    <w:rsid w:val="00257742"/>
    <w:rsid w:val="0025782C"/>
    <w:rsid w:val="0026046E"/>
    <w:rsid w:val="002607D0"/>
    <w:rsid w:val="00261DFD"/>
    <w:rsid w:val="002632BF"/>
    <w:rsid w:val="00264444"/>
    <w:rsid w:val="00265A84"/>
    <w:rsid w:val="00265EDE"/>
    <w:rsid w:val="002716A6"/>
    <w:rsid w:val="00273166"/>
    <w:rsid w:val="00273796"/>
    <w:rsid w:val="00274417"/>
    <w:rsid w:val="0027479F"/>
    <w:rsid w:val="00274E94"/>
    <w:rsid w:val="00275322"/>
    <w:rsid w:val="00275C57"/>
    <w:rsid w:val="00276002"/>
    <w:rsid w:val="0027797D"/>
    <w:rsid w:val="00280179"/>
    <w:rsid w:val="00280251"/>
    <w:rsid w:val="00280A78"/>
    <w:rsid w:val="00280F24"/>
    <w:rsid w:val="002823B3"/>
    <w:rsid w:val="00282521"/>
    <w:rsid w:val="00282C47"/>
    <w:rsid w:val="002842B7"/>
    <w:rsid w:val="0028431F"/>
    <w:rsid w:val="002853C4"/>
    <w:rsid w:val="0028574B"/>
    <w:rsid w:val="002859ED"/>
    <w:rsid w:val="002866D2"/>
    <w:rsid w:val="00286E1A"/>
    <w:rsid w:val="00287A74"/>
    <w:rsid w:val="00291018"/>
    <w:rsid w:val="00292C9C"/>
    <w:rsid w:val="0029345C"/>
    <w:rsid w:val="00293BAC"/>
    <w:rsid w:val="00293BBE"/>
    <w:rsid w:val="00294AD4"/>
    <w:rsid w:val="00295918"/>
    <w:rsid w:val="00295B22"/>
    <w:rsid w:val="00295E33"/>
    <w:rsid w:val="00296906"/>
    <w:rsid w:val="00296C8E"/>
    <w:rsid w:val="00296E21"/>
    <w:rsid w:val="00296F90"/>
    <w:rsid w:val="002A0C72"/>
    <w:rsid w:val="002A1328"/>
    <w:rsid w:val="002A1C3F"/>
    <w:rsid w:val="002A1CDF"/>
    <w:rsid w:val="002A2B47"/>
    <w:rsid w:val="002A317A"/>
    <w:rsid w:val="002A3BD9"/>
    <w:rsid w:val="002A415B"/>
    <w:rsid w:val="002A4BFE"/>
    <w:rsid w:val="002B06B2"/>
    <w:rsid w:val="002B1F7F"/>
    <w:rsid w:val="002B237C"/>
    <w:rsid w:val="002B2DBD"/>
    <w:rsid w:val="002B391C"/>
    <w:rsid w:val="002B3D87"/>
    <w:rsid w:val="002B4B3F"/>
    <w:rsid w:val="002B53DC"/>
    <w:rsid w:val="002B5DB4"/>
    <w:rsid w:val="002B63FB"/>
    <w:rsid w:val="002B6590"/>
    <w:rsid w:val="002C1042"/>
    <w:rsid w:val="002C1C00"/>
    <w:rsid w:val="002C1E0D"/>
    <w:rsid w:val="002C26A3"/>
    <w:rsid w:val="002C2C65"/>
    <w:rsid w:val="002C2E93"/>
    <w:rsid w:val="002C35B8"/>
    <w:rsid w:val="002C3880"/>
    <w:rsid w:val="002C5AC7"/>
    <w:rsid w:val="002C5DFD"/>
    <w:rsid w:val="002C5FAE"/>
    <w:rsid w:val="002D08E3"/>
    <w:rsid w:val="002D0F09"/>
    <w:rsid w:val="002D2A5B"/>
    <w:rsid w:val="002D2C6F"/>
    <w:rsid w:val="002D2F9E"/>
    <w:rsid w:val="002D32E2"/>
    <w:rsid w:val="002D40E6"/>
    <w:rsid w:val="002D4ECD"/>
    <w:rsid w:val="002D5C4B"/>
    <w:rsid w:val="002D5CD8"/>
    <w:rsid w:val="002D62D0"/>
    <w:rsid w:val="002D6539"/>
    <w:rsid w:val="002D6714"/>
    <w:rsid w:val="002D7B11"/>
    <w:rsid w:val="002E1668"/>
    <w:rsid w:val="002E1822"/>
    <w:rsid w:val="002E19B7"/>
    <w:rsid w:val="002E2127"/>
    <w:rsid w:val="002E270D"/>
    <w:rsid w:val="002E3A2A"/>
    <w:rsid w:val="002E3AF0"/>
    <w:rsid w:val="002E4C29"/>
    <w:rsid w:val="002E52AD"/>
    <w:rsid w:val="002E5F73"/>
    <w:rsid w:val="002E5FCE"/>
    <w:rsid w:val="002E7033"/>
    <w:rsid w:val="002F1C15"/>
    <w:rsid w:val="002F254A"/>
    <w:rsid w:val="002F4653"/>
    <w:rsid w:val="002F5C0D"/>
    <w:rsid w:val="002F5F26"/>
    <w:rsid w:val="002F7277"/>
    <w:rsid w:val="00300041"/>
    <w:rsid w:val="0030011B"/>
    <w:rsid w:val="003005BD"/>
    <w:rsid w:val="003013DE"/>
    <w:rsid w:val="00302067"/>
    <w:rsid w:val="00302C0C"/>
    <w:rsid w:val="003034B9"/>
    <w:rsid w:val="00303927"/>
    <w:rsid w:val="003039C2"/>
    <w:rsid w:val="00304B6C"/>
    <w:rsid w:val="00304EFA"/>
    <w:rsid w:val="00305D41"/>
    <w:rsid w:val="00313253"/>
    <w:rsid w:val="00313CE8"/>
    <w:rsid w:val="003142B5"/>
    <w:rsid w:val="00314533"/>
    <w:rsid w:val="0031681D"/>
    <w:rsid w:val="0031703C"/>
    <w:rsid w:val="00317643"/>
    <w:rsid w:val="0032062C"/>
    <w:rsid w:val="00321BBA"/>
    <w:rsid w:val="0032240E"/>
    <w:rsid w:val="003234CF"/>
    <w:rsid w:val="003239F9"/>
    <w:rsid w:val="00323C5E"/>
    <w:rsid w:val="00325328"/>
    <w:rsid w:val="0032536A"/>
    <w:rsid w:val="003255C3"/>
    <w:rsid w:val="00326C26"/>
    <w:rsid w:val="0033126D"/>
    <w:rsid w:val="003312EA"/>
    <w:rsid w:val="00331885"/>
    <w:rsid w:val="00331AA2"/>
    <w:rsid w:val="00332107"/>
    <w:rsid w:val="0033278C"/>
    <w:rsid w:val="003331DB"/>
    <w:rsid w:val="00334E27"/>
    <w:rsid w:val="00334FC3"/>
    <w:rsid w:val="00335CD9"/>
    <w:rsid w:val="00336501"/>
    <w:rsid w:val="003369FB"/>
    <w:rsid w:val="00340133"/>
    <w:rsid w:val="003402C6"/>
    <w:rsid w:val="0034089A"/>
    <w:rsid w:val="00341BD1"/>
    <w:rsid w:val="00341E12"/>
    <w:rsid w:val="003421FE"/>
    <w:rsid w:val="00342263"/>
    <w:rsid w:val="003429FC"/>
    <w:rsid w:val="00343094"/>
    <w:rsid w:val="00343230"/>
    <w:rsid w:val="00343B47"/>
    <w:rsid w:val="00344606"/>
    <w:rsid w:val="00347481"/>
    <w:rsid w:val="00350EB2"/>
    <w:rsid w:val="00351870"/>
    <w:rsid w:val="00351E5C"/>
    <w:rsid w:val="00351F64"/>
    <w:rsid w:val="0035266F"/>
    <w:rsid w:val="00352D8D"/>
    <w:rsid w:val="0035386A"/>
    <w:rsid w:val="00353B66"/>
    <w:rsid w:val="003542CB"/>
    <w:rsid w:val="003548FE"/>
    <w:rsid w:val="003560C6"/>
    <w:rsid w:val="00356136"/>
    <w:rsid w:val="0035626E"/>
    <w:rsid w:val="003567CB"/>
    <w:rsid w:val="00356D72"/>
    <w:rsid w:val="00360100"/>
    <w:rsid w:val="00361A30"/>
    <w:rsid w:val="00362318"/>
    <w:rsid w:val="0036271F"/>
    <w:rsid w:val="003644EE"/>
    <w:rsid w:val="00365960"/>
    <w:rsid w:val="00366E32"/>
    <w:rsid w:val="00367261"/>
    <w:rsid w:val="003705EE"/>
    <w:rsid w:val="0037121D"/>
    <w:rsid w:val="00371B03"/>
    <w:rsid w:val="003722A1"/>
    <w:rsid w:val="003731AB"/>
    <w:rsid w:val="003735CC"/>
    <w:rsid w:val="00373A3D"/>
    <w:rsid w:val="00374E88"/>
    <w:rsid w:val="00375777"/>
    <w:rsid w:val="00375EA6"/>
    <w:rsid w:val="00376EF3"/>
    <w:rsid w:val="0037719C"/>
    <w:rsid w:val="0037734A"/>
    <w:rsid w:val="003808B8"/>
    <w:rsid w:val="0038090E"/>
    <w:rsid w:val="00380AFE"/>
    <w:rsid w:val="0038142A"/>
    <w:rsid w:val="00382CD5"/>
    <w:rsid w:val="00382F1A"/>
    <w:rsid w:val="00383902"/>
    <w:rsid w:val="00383B51"/>
    <w:rsid w:val="00384097"/>
    <w:rsid w:val="00384940"/>
    <w:rsid w:val="00385EBC"/>
    <w:rsid w:val="00386394"/>
    <w:rsid w:val="00386980"/>
    <w:rsid w:val="00386A62"/>
    <w:rsid w:val="003873DA"/>
    <w:rsid w:val="00387E87"/>
    <w:rsid w:val="0039042F"/>
    <w:rsid w:val="00392000"/>
    <w:rsid w:val="00393873"/>
    <w:rsid w:val="0039461F"/>
    <w:rsid w:val="0039464D"/>
    <w:rsid w:val="00395243"/>
    <w:rsid w:val="003954F0"/>
    <w:rsid w:val="00395760"/>
    <w:rsid w:val="00395D2C"/>
    <w:rsid w:val="003963E0"/>
    <w:rsid w:val="003965F2"/>
    <w:rsid w:val="003966F0"/>
    <w:rsid w:val="00397758"/>
    <w:rsid w:val="003A05F5"/>
    <w:rsid w:val="003A1694"/>
    <w:rsid w:val="003A1DC6"/>
    <w:rsid w:val="003A32DF"/>
    <w:rsid w:val="003A3406"/>
    <w:rsid w:val="003A3E23"/>
    <w:rsid w:val="003A4299"/>
    <w:rsid w:val="003A43FA"/>
    <w:rsid w:val="003A487E"/>
    <w:rsid w:val="003A7EFB"/>
    <w:rsid w:val="003B0245"/>
    <w:rsid w:val="003B0665"/>
    <w:rsid w:val="003B0DA9"/>
    <w:rsid w:val="003B3283"/>
    <w:rsid w:val="003B55C4"/>
    <w:rsid w:val="003B6DDA"/>
    <w:rsid w:val="003B7204"/>
    <w:rsid w:val="003C2276"/>
    <w:rsid w:val="003C2B3D"/>
    <w:rsid w:val="003C36B0"/>
    <w:rsid w:val="003C4A75"/>
    <w:rsid w:val="003C5D57"/>
    <w:rsid w:val="003C605E"/>
    <w:rsid w:val="003C657A"/>
    <w:rsid w:val="003C7128"/>
    <w:rsid w:val="003C7E46"/>
    <w:rsid w:val="003D03B7"/>
    <w:rsid w:val="003D0E07"/>
    <w:rsid w:val="003D1561"/>
    <w:rsid w:val="003D1C43"/>
    <w:rsid w:val="003D2A44"/>
    <w:rsid w:val="003D2BEE"/>
    <w:rsid w:val="003D2F3D"/>
    <w:rsid w:val="003D3CF3"/>
    <w:rsid w:val="003D4913"/>
    <w:rsid w:val="003D668F"/>
    <w:rsid w:val="003D7EFF"/>
    <w:rsid w:val="003E1234"/>
    <w:rsid w:val="003E19ED"/>
    <w:rsid w:val="003E2222"/>
    <w:rsid w:val="003E26A0"/>
    <w:rsid w:val="003E2BC3"/>
    <w:rsid w:val="003E2F9E"/>
    <w:rsid w:val="003E3CC0"/>
    <w:rsid w:val="003E3E47"/>
    <w:rsid w:val="003E3FF5"/>
    <w:rsid w:val="003E41C3"/>
    <w:rsid w:val="003E4BBF"/>
    <w:rsid w:val="003E4D22"/>
    <w:rsid w:val="003E4E0B"/>
    <w:rsid w:val="003E60C4"/>
    <w:rsid w:val="003E65FB"/>
    <w:rsid w:val="003F0523"/>
    <w:rsid w:val="003F0E04"/>
    <w:rsid w:val="003F12B6"/>
    <w:rsid w:val="003F249E"/>
    <w:rsid w:val="003F322E"/>
    <w:rsid w:val="003F3271"/>
    <w:rsid w:val="003F377E"/>
    <w:rsid w:val="003F5071"/>
    <w:rsid w:val="003F570A"/>
    <w:rsid w:val="003F5E04"/>
    <w:rsid w:val="003F6B87"/>
    <w:rsid w:val="003F71C8"/>
    <w:rsid w:val="003F7269"/>
    <w:rsid w:val="003F7E8A"/>
    <w:rsid w:val="00400EE1"/>
    <w:rsid w:val="004011DB"/>
    <w:rsid w:val="004016FA"/>
    <w:rsid w:val="00402FFC"/>
    <w:rsid w:val="00403C31"/>
    <w:rsid w:val="00403E55"/>
    <w:rsid w:val="00404764"/>
    <w:rsid w:val="00405368"/>
    <w:rsid w:val="004063F8"/>
    <w:rsid w:val="00411873"/>
    <w:rsid w:val="004121AC"/>
    <w:rsid w:val="00412625"/>
    <w:rsid w:val="0041377F"/>
    <w:rsid w:val="00414116"/>
    <w:rsid w:val="0041442B"/>
    <w:rsid w:val="00414D3C"/>
    <w:rsid w:val="00416E1E"/>
    <w:rsid w:val="004207BF"/>
    <w:rsid w:val="00423519"/>
    <w:rsid w:val="004235A5"/>
    <w:rsid w:val="00423D82"/>
    <w:rsid w:val="0042420F"/>
    <w:rsid w:val="004247C7"/>
    <w:rsid w:val="00424874"/>
    <w:rsid w:val="00425EF3"/>
    <w:rsid w:val="00426814"/>
    <w:rsid w:val="00427172"/>
    <w:rsid w:val="004277AD"/>
    <w:rsid w:val="0042784A"/>
    <w:rsid w:val="0043107F"/>
    <w:rsid w:val="004328AB"/>
    <w:rsid w:val="0043383D"/>
    <w:rsid w:val="00435699"/>
    <w:rsid w:val="00436208"/>
    <w:rsid w:val="00436C36"/>
    <w:rsid w:val="00436DEA"/>
    <w:rsid w:val="00437B00"/>
    <w:rsid w:val="004417C6"/>
    <w:rsid w:val="0044233B"/>
    <w:rsid w:val="00442395"/>
    <w:rsid w:val="00443A72"/>
    <w:rsid w:val="00443B8F"/>
    <w:rsid w:val="00443CE6"/>
    <w:rsid w:val="00443D75"/>
    <w:rsid w:val="0044460F"/>
    <w:rsid w:val="00445F85"/>
    <w:rsid w:val="00447003"/>
    <w:rsid w:val="0044714F"/>
    <w:rsid w:val="00447C5D"/>
    <w:rsid w:val="00450519"/>
    <w:rsid w:val="0045160D"/>
    <w:rsid w:val="0045235F"/>
    <w:rsid w:val="0045380F"/>
    <w:rsid w:val="00453F2A"/>
    <w:rsid w:val="00454244"/>
    <w:rsid w:val="0045488C"/>
    <w:rsid w:val="00454B1F"/>
    <w:rsid w:val="00454D9B"/>
    <w:rsid w:val="004577CF"/>
    <w:rsid w:val="00460081"/>
    <w:rsid w:val="004602AE"/>
    <w:rsid w:val="0046058F"/>
    <w:rsid w:val="00460938"/>
    <w:rsid w:val="0046111E"/>
    <w:rsid w:val="00461A7F"/>
    <w:rsid w:val="004622A8"/>
    <w:rsid w:val="00464ADE"/>
    <w:rsid w:val="00464C9F"/>
    <w:rsid w:val="00465221"/>
    <w:rsid w:val="0046669B"/>
    <w:rsid w:val="00467D8D"/>
    <w:rsid w:val="004726F4"/>
    <w:rsid w:val="004738AF"/>
    <w:rsid w:val="00473968"/>
    <w:rsid w:val="00474018"/>
    <w:rsid w:val="0047538E"/>
    <w:rsid w:val="00475BE9"/>
    <w:rsid w:val="00475CBF"/>
    <w:rsid w:val="00476C8C"/>
    <w:rsid w:val="004801BB"/>
    <w:rsid w:val="00480874"/>
    <w:rsid w:val="00480BF4"/>
    <w:rsid w:val="00481E46"/>
    <w:rsid w:val="00483689"/>
    <w:rsid w:val="004838B8"/>
    <w:rsid w:val="00486A1F"/>
    <w:rsid w:val="00486DB1"/>
    <w:rsid w:val="00487564"/>
    <w:rsid w:val="0049043F"/>
    <w:rsid w:val="00491A52"/>
    <w:rsid w:val="00492334"/>
    <w:rsid w:val="00493F32"/>
    <w:rsid w:val="004958DF"/>
    <w:rsid w:val="00495C13"/>
    <w:rsid w:val="0049625B"/>
    <w:rsid w:val="004966C4"/>
    <w:rsid w:val="00497222"/>
    <w:rsid w:val="004A04FD"/>
    <w:rsid w:val="004A1B40"/>
    <w:rsid w:val="004A2EB7"/>
    <w:rsid w:val="004A3E3A"/>
    <w:rsid w:val="004A41D5"/>
    <w:rsid w:val="004A449B"/>
    <w:rsid w:val="004A4897"/>
    <w:rsid w:val="004A4B58"/>
    <w:rsid w:val="004A5B01"/>
    <w:rsid w:val="004A62F5"/>
    <w:rsid w:val="004A6551"/>
    <w:rsid w:val="004A6937"/>
    <w:rsid w:val="004A6F74"/>
    <w:rsid w:val="004B0632"/>
    <w:rsid w:val="004B0918"/>
    <w:rsid w:val="004B0F0E"/>
    <w:rsid w:val="004B1263"/>
    <w:rsid w:val="004B2033"/>
    <w:rsid w:val="004B31F2"/>
    <w:rsid w:val="004B3DA7"/>
    <w:rsid w:val="004B477D"/>
    <w:rsid w:val="004B4F68"/>
    <w:rsid w:val="004B6623"/>
    <w:rsid w:val="004B7004"/>
    <w:rsid w:val="004B7021"/>
    <w:rsid w:val="004B7181"/>
    <w:rsid w:val="004B726D"/>
    <w:rsid w:val="004B76EE"/>
    <w:rsid w:val="004C02E1"/>
    <w:rsid w:val="004C06C5"/>
    <w:rsid w:val="004C07E7"/>
    <w:rsid w:val="004C0F59"/>
    <w:rsid w:val="004C15AE"/>
    <w:rsid w:val="004C27D9"/>
    <w:rsid w:val="004C2C70"/>
    <w:rsid w:val="004C32EF"/>
    <w:rsid w:val="004C37E2"/>
    <w:rsid w:val="004C4446"/>
    <w:rsid w:val="004C52F2"/>
    <w:rsid w:val="004C659C"/>
    <w:rsid w:val="004C6B60"/>
    <w:rsid w:val="004C71FE"/>
    <w:rsid w:val="004C7372"/>
    <w:rsid w:val="004D0345"/>
    <w:rsid w:val="004D07D8"/>
    <w:rsid w:val="004D1062"/>
    <w:rsid w:val="004D12A4"/>
    <w:rsid w:val="004D4080"/>
    <w:rsid w:val="004D46C9"/>
    <w:rsid w:val="004D4EE5"/>
    <w:rsid w:val="004D5164"/>
    <w:rsid w:val="004D7CE1"/>
    <w:rsid w:val="004E02C0"/>
    <w:rsid w:val="004E0782"/>
    <w:rsid w:val="004E08A5"/>
    <w:rsid w:val="004E0BAF"/>
    <w:rsid w:val="004E2C91"/>
    <w:rsid w:val="004E32A5"/>
    <w:rsid w:val="004E422B"/>
    <w:rsid w:val="004E52D9"/>
    <w:rsid w:val="004E5618"/>
    <w:rsid w:val="004E5781"/>
    <w:rsid w:val="004E6419"/>
    <w:rsid w:val="004E64BD"/>
    <w:rsid w:val="004E7B12"/>
    <w:rsid w:val="004E7C33"/>
    <w:rsid w:val="004E7F3E"/>
    <w:rsid w:val="004F3B53"/>
    <w:rsid w:val="004F4173"/>
    <w:rsid w:val="004F476C"/>
    <w:rsid w:val="004F4865"/>
    <w:rsid w:val="004F675E"/>
    <w:rsid w:val="004F6DBF"/>
    <w:rsid w:val="004F70DC"/>
    <w:rsid w:val="004F7968"/>
    <w:rsid w:val="004F7BD6"/>
    <w:rsid w:val="005009A3"/>
    <w:rsid w:val="0050103A"/>
    <w:rsid w:val="0050200B"/>
    <w:rsid w:val="00502175"/>
    <w:rsid w:val="00502FD8"/>
    <w:rsid w:val="00504940"/>
    <w:rsid w:val="00505A2D"/>
    <w:rsid w:val="00512971"/>
    <w:rsid w:val="00512A82"/>
    <w:rsid w:val="00512B67"/>
    <w:rsid w:val="00512F75"/>
    <w:rsid w:val="0051334C"/>
    <w:rsid w:val="00513EAA"/>
    <w:rsid w:val="005146C1"/>
    <w:rsid w:val="00515FDF"/>
    <w:rsid w:val="005162C4"/>
    <w:rsid w:val="00516D91"/>
    <w:rsid w:val="005227B9"/>
    <w:rsid w:val="00522A95"/>
    <w:rsid w:val="00522D5E"/>
    <w:rsid w:val="00522DA2"/>
    <w:rsid w:val="005239D9"/>
    <w:rsid w:val="00524B0C"/>
    <w:rsid w:val="005252D2"/>
    <w:rsid w:val="00526E8F"/>
    <w:rsid w:val="00527892"/>
    <w:rsid w:val="005311C9"/>
    <w:rsid w:val="00531623"/>
    <w:rsid w:val="0053200D"/>
    <w:rsid w:val="00532E16"/>
    <w:rsid w:val="0053498D"/>
    <w:rsid w:val="0053647E"/>
    <w:rsid w:val="0053731C"/>
    <w:rsid w:val="00537ABF"/>
    <w:rsid w:val="005407C7"/>
    <w:rsid w:val="00540813"/>
    <w:rsid w:val="00540B6B"/>
    <w:rsid w:val="00540CF6"/>
    <w:rsid w:val="00541A21"/>
    <w:rsid w:val="00541D76"/>
    <w:rsid w:val="005448F1"/>
    <w:rsid w:val="0054580B"/>
    <w:rsid w:val="00545F68"/>
    <w:rsid w:val="0054778F"/>
    <w:rsid w:val="00547A56"/>
    <w:rsid w:val="00547D8B"/>
    <w:rsid w:val="00550020"/>
    <w:rsid w:val="00550A7E"/>
    <w:rsid w:val="00550F6E"/>
    <w:rsid w:val="00551080"/>
    <w:rsid w:val="00551639"/>
    <w:rsid w:val="005531C8"/>
    <w:rsid w:val="00553843"/>
    <w:rsid w:val="00554EB1"/>
    <w:rsid w:val="00555491"/>
    <w:rsid w:val="0055696A"/>
    <w:rsid w:val="0055706B"/>
    <w:rsid w:val="00557978"/>
    <w:rsid w:val="0056036A"/>
    <w:rsid w:val="00561B16"/>
    <w:rsid w:val="005655D7"/>
    <w:rsid w:val="00565FCE"/>
    <w:rsid w:val="005662BC"/>
    <w:rsid w:val="00570C11"/>
    <w:rsid w:val="00571842"/>
    <w:rsid w:val="0057238A"/>
    <w:rsid w:val="005725B0"/>
    <w:rsid w:val="0057319A"/>
    <w:rsid w:val="0057411B"/>
    <w:rsid w:val="0057457A"/>
    <w:rsid w:val="0057629D"/>
    <w:rsid w:val="00576DE9"/>
    <w:rsid w:val="00577313"/>
    <w:rsid w:val="00577A72"/>
    <w:rsid w:val="005815B3"/>
    <w:rsid w:val="005832A9"/>
    <w:rsid w:val="005837BC"/>
    <w:rsid w:val="00583AB6"/>
    <w:rsid w:val="00583C0C"/>
    <w:rsid w:val="005864F7"/>
    <w:rsid w:val="00586BBD"/>
    <w:rsid w:val="005877A2"/>
    <w:rsid w:val="005879A8"/>
    <w:rsid w:val="00587C63"/>
    <w:rsid w:val="00587F41"/>
    <w:rsid w:val="00590231"/>
    <w:rsid w:val="00591B72"/>
    <w:rsid w:val="00591D06"/>
    <w:rsid w:val="00592953"/>
    <w:rsid w:val="00593464"/>
    <w:rsid w:val="00593621"/>
    <w:rsid w:val="005949BE"/>
    <w:rsid w:val="0059604A"/>
    <w:rsid w:val="00597225"/>
    <w:rsid w:val="005974D1"/>
    <w:rsid w:val="00597618"/>
    <w:rsid w:val="005A295C"/>
    <w:rsid w:val="005A2B3E"/>
    <w:rsid w:val="005A380A"/>
    <w:rsid w:val="005A388B"/>
    <w:rsid w:val="005A548E"/>
    <w:rsid w:val="005A7466"/>
    <w:rsid w:val="005A767C"/>
    <w:rsid w:val="005B1C7D"/>
    <w:rsid w:val="005B3486"/>
    <w:rsid w:val="005B35D1"/>
    <w:rsid w:val="005B471B"/>
    <w:rsid w:val="005B47CB"/>
    <w:rsid w:val="005B5222"/>
    <w:rsid w:val="005B7251"/>
    <w:rsid w:val="005B7963"/>
    <w:rsid w:val="005C046F"/>
    <w:rsid w:val="005C0802"/>
    <w:rsid w:val="005C274A"/>
    <w:rsid w:val="005C2A79"/>
    <w:rsid w:val="005C2B83"/>
    <w:rsid w:val="005C4041"/>
    <w:rsid w:val="005C550F"/>
    <w:rsid w:val="005C5CC8"/>
    <w:rsid w:val="005C7906"/>
    <w:rsid w:val="005C7FDE"/>
    <w:rsid w:val="005D0463"/>
    <w:rsid w:val="005D0B43"/>
    <w:rsid w:val="005D1A24"/>
    <w:rsid w:val="005D230E"/>
    <w:rsid w:val="005D2887"/>
    <w:rsid w:val="005D2FB4"/>
    <w:rsid w:val="005D427D"/>
    <w:rsid w:val="005D559C"/>
    <w:rsid w:val="005D6398"/>
    <w:rsid w:val="005D645C"/>
    <w:rsid w:val="005D735F"/>
    <w:rsid w:val="005D7BC3"/>
    <w:rsid w:val="005E008E"/>
    <w:rsid w:val="005E09C3"/>
    <w:rsid w:val="005E13D8"/>
    <w:rsid w:val="005E213C"/>
    <w:rsid w:val="005E2FFB"/>
    <w:rsid w:val="005E3A3E"/>
    <w:rsid w:val="005E4E8D"/>
    <w:rsid w:val="005E6F43"/>
    <w:rsid w:val="005F0017"/>
    <w:rsid w:val="005F096C"/>
    <w:rsid w:val="005F3FF8"/>
    <w:rsid w:val="005F42C2"/>
    <w:rsid w:val="005F4FEF"/>
    <w:rsid w:val="005F5E3F"/>
    <w:rsid w:val="005F66F7"/>
    <w:rsid w:val="005F67DA"/>
    <w:rsid w:val="005F73C0"/>
    <w:rsid w:val="005F7574"/>
    <w:rsid w:val="005F77ED"/>
    <w:rsid w:val="005F78C1"/>
    <w:rsid w:val="00601D57"/>
    <w:rsid w:val="00602E5A"/>
    <w:rsid w:val="00603197"/>
    <w:rsid w:val="00603FB5"/>
    <w:rsid w:val="00606ED7"/>
    <w:rsid w:val="00606F56"/>
    <w:rsid w:val="006075B6"/>
    <w:rsid w:val="00607699"/>
    <w:rsid w:val="00610BF8"/>
    <w:rsid w:val="006110DA"/>
    <w:rsid w:val="0061227C"/>
    <w:rsid w:val="0061234D"/>
    <w:rsid w:val="006125A8"/>
    <w:rsid w:val="00612E91"/>
    <w:rsid w:val="006146C5"/>
    <w:rsid w:val="00614FDC"/>
    <w:rsid w:val="0061680E"/>
    <w:rsid w:val="00616882"/>
    <w:rsid w:val="006206D3"/>
    <w:rsid w:val="00620EDC"/>
    <w:rsid w:val="00621256"/>
    <w:rsid w:val="006212F9"/>
    <w:rsid w:val="006218D2"/>
    <w:rsid w:val="00621F21"/>
    <w:rsid w:val="006220D8"/>
    <w:rsid w:val="00624059"/>
    <w:rsid w:val="0062445F"/>
    <w:rsid w:val="00626107"/>
    <w:rsid w:val="00626263"/>
    <w:rsid w:val="00626D6D"/>
    <w:rsid w:val="006276C8"/>
    <w:rsid w:val="0062784F"/>
    <w:rsid w:val="00630805"/>
    <w:rsid w:val="00633B5A"/>
    <w:rsid w:val="00633BA8"/>
    <w:rsid w:val="00634A86"/>
    <w:rsid w:val="00635597"/>
    <w:rsid w:val="00635A5E"/>
    <w:rsid w:val="00636B01"/>
    <w:rsid w:val="00636D1F"/>
    <w:rsid w:val="00636DED"/>
    <w:rsid w:val="006419EB"/>
    <w:rsid w:val="00641C8F"/>
    <w:rsid w:val="006429DE"/>
    <w:rsid w:val="00642C01"/>
    <w:rsid w:val="00642F6D"/>
    <w:rsid w:val="00643BA7"/>
    <w:rsid w:val="00645C03"/>
    <w:rsid w:val="00646587"/>
    <w:rsid w:val="00646CFC"/>
    <w:rsid w:val="00647056"/>
    <w:rsid w:val="0064726C"/>
    <w:rsid w:val="006475EB"/>
    <w:rsid w:val="00647ECF"/>
    <w:rsid w:val="00647F7F"/>
    <w:rsid w:val="00651F80"/>
    <w:rsid w:val="00653173"/>
    <w:rsid w:val="00653240"/>
    <w:rsid w:val="006536D3"/>
    <w:rsid w:val="00653917"/>
    <w:rsid w:val="00653F1F"/>
    <w:rsid w:val="00654322"/>
    <w:rsid w:val="00655171"/>
    <w:rsid w:val="006573E0"/>
    <w:rsid w:val="00660279"/>
    <w:rsid w:val="006613BB"/>
    <w:rsid w:val="0066141B"/>
    <w:rsid w:val="0066270A"/>
    <w:rsid w:val="00663A83"/>
    <w:rsid w:val="0066467C"/>
    <w:rsid w:val="006658AA"/>
    <w:rsid w:val="00665D86"/>
    <w:rsid w:val="006661C8"/>
    <w:rsid w:val="00667E18"/>
    <w:rsid w:val="00670727"/>
    <w:rsid w:val="00670B42"/>
    <w:rsid w:val="00671394"/>
    <w:rsid w:val="006718F1"/>
    <w:rsid w:val="00672476"/>
    <w:rsid w:val="0067263D"/>
    <w:rsid w:val="00673F57"/>
    <w:rsid w:val="0067615A"/>
    <w:rsid w:val="006761AD"/>
    <w:rsid w:val="006761D3"/>
    <w:rsid w:val="006824A4"/>
    <w:rsid w:val="006832E0"/>
    <w:rsid w:val="006838DB"/>
    <w:rsid w:val="00683ED1"/>
    <w:rsid w:val="00684097"/>
    <w:rsid w:val="0068492F"/>
    <w:rsid w:val="00684B5E"/>
    <w:rsid w:val="00686920"/>
    <w:rsid w:val="00690AB5"/>
    <w:rsid w:val="00691C74"/>
    <w:rsid w:val="00691C84"/>
    <w:rsid w:val="00692612"/>
    <w:rsid w:val="00693E5E"/>
    <w:rsid w:val="00693F9F"/>
    <w:rsid w:val="00694343"/>
    <w:rsid w:val="006962CB"/>
    <w:rsid w:val="00696E08"/>
    <w:rsid w:val="00697FBA"/>
    <w:rsid w:val="006A010D"/>
    <w:rsid w:val="006A2492"/>
    <w:rsid w:val="006A33B5"/>
    <w:rsid w:val="006A3E2B"/>
    <w:rsid w:val="006A7724"/>
    <w:rsid w:val="006A7BC1"/>
    <w:rsid w:val="006B15E1"/>
    <w:rsid w:val="006B2975"/>
    <w:rsid w:val="006B2ABF"/>
    <w:rsid w:val="006B2F6B"/>
    <w:rsid w:val="006B5022"/>
    <w:rsid w:val="006B52AB"/>
    <w:rsid w:val="006B5877"/>
    <w:rsid w:val="006B7317"/>
    <w:rsid w:val="006B757D"/>
    <w:rsid w:val="006C0477"/>
    <w:rsid w:val="006C05BB"/>
    <w:rsid w:val="006C11F1"/>
    <w:rsid w:val="006C13CE"/>
    <w:rsid w:val="006C1571"/>
    <w:rsid w:val="006C1A7D"/>
    <w:rsid w:val="006C3720"/>
    <w:rsid w:val="006C3A10"/>
    <w:rsid w:val="006C62AB"/>
    <w:rsid w:val="006C6669"/>
    <w:rsid w:val="006C70FE"/>
    <w:rsid w:val="006D19CC"/>
    <w:rsid w:val="006D2FE8"/>
    <w:rsid w:val="006D4479"/>
    <w:rsid w:val="006D44C9"/>
    <w:rsid w:val="006D4DB9"/>
    <w:rsid w:val="006D52BB"/>
    <w:rsid w:val="006E00E6"/>
    <w:rsid w:val="006E0631"/>
    <w:rsid w:val="006E0A7C"/>
    <w:rsid w:val="006E1D81"/>
    <w:rsid w:val="006E246F"/>
    <w:rsid w:val="006E3CB5"/>
    <w:rsid w:val="006E51C0"/>
    <w:rsid w:val="006E5263"/>
    <w:rsid w:val="006E5BCA"/>
    <w:rsid w:val="006E712A"/>
    <w:rsid w:val="006E74F0"/>
    <w:rsid w:val="006E7C8A"/>
    <w:rsid w:val="006E7D3B"/>
    <w:rsid w:val="006F0906"/>
    <w:rsid w:val="006F1882"/>
    <w:rsid w:val="006F2E1A"/>
    <w:rsid w:val="006F32BB"/>
    <w:rsid w:val="006F4348"/>
    <w:rsid w:val="006F5B39"/>
    <w:rsid w:val="006F5F81"/>
    <w:rsid w:val="006F66EC"/>
    <w:rsid w:val="006F7D96"/>
    <w:rsid w:val="006F7F6D"/>
    <w:rsid w:val="007015BB"/>
    <w:rsid w:val="00701AEA"/>
    <w:rsid w:val="007030D9"/>
    <w:rsid w:val="007030DC"/>
    <w:rsid w:val="00704C2F"/>
    <w:rsid w:val="00704FD1"/>
    <w:rsid w:val="00705E2A"/>
    <w:rsid w:val="00705E87"/>
    <w:rsid w:val="0070628F"/>
    <w:rsid w:val="00706B43"/>
    <w:rsid w:val="00710599"/>
    <w:rsid w:val="00710DED"/>
    <w:rsid w:val="007115AA"/>
    <w:rsid w:val="00711B14"/>
    <w:rsid w:val="00711D03"/>
    <w:rsid w:val="007126FB"/>
    <w:rsid w:val="00712BDA"/>
    <w:rsid w:val="0071315A"/>
    <w:rsid w:val="00713283"/>
    <w:rsid w:val="007135A8"/>
    <w:rsid w:val="0071541C"/>
    <w:rsid w:val="007157CA"/>
    <w:rsid w:val="00715FD5"/>
    <w:rsid w:val="007160E5"/>
    <w:rsid w:val="00716A54"/>
    <w:rsid w:val="0071732D"/>
    <w:rsid w:val="007221E2"/>
    <w:rsid w:val="007239DD"/>
    <w:rsid w:val="00725B79"/>
    <w:rsid w:val="00727318"/>
    <w:rsid w:val="007278ED"/>
    <w:rsid w:val="0073033A"/>
    <w:rsid w:val="00731298"/>
    <w:rsid w:val="007313B5"/>
    <w:rsid w:val="00731B33"/>
    <w:rsid w:val="007339ED"/>
    <w:rsid w:val="00733D83"/>
    <w:rsid w:val="00734660"/>
    <w:rsid w:val="00734AC6"/>
    <w:rsid w:val="00734ACB"/>
    <w:rsid w:val="007354AA"/>
    <w:rsid w:val="00735720"/>
    <w:rsid w:val="00737D48"/>
    <w:rsid w:val="00737E7F"/>
    <w:rsid w:val="00740BAF"/>
    <w:rsid w:val="00741721"/>
    <w:rsid w:val="007418C3"/>
    <w:rsid w:val="00742B58"/>
    <w:rsid w:val="00743767"/>
    <w:rsid w:val="00743889"/>
    <w:rsid w:val="00744557"/>
    <w:rsid w:val="007448F5"/>
    <w:rsid w:val="007479B9"/>
    <w:rsid w:val="00747A7D"/>
    <w:rsid w:val="00750359"/>
    <w:rsid w:val="00750CB7"/>
    <w:rsid w:val="00750FD9"/>
    <w:rsid w:val="0075208B"/>
    <w:rsid w:val="00753909"/>
    <w:rsid w:val="00753E73"/>
    <w:rsid w:val="007540A4"/>
    <w:rsid w:val="00754A64"/>
    <w:rsid w:val="00755850"/>
    <w:rsid w:val="007565C8"/>
    <w:rsid w:val="00756A1B"/>
    <w:rsid w:val="00756CF4"/>
    <w:rsid w:val="0075703A"/>
    <w:rsid w:val="0075758C"/>
    <w:rsid w:val="00757845"/>
    <w:rsid w:val="007579F3"/>
    <w:rsid w:val="00757ACC"/>
    <w:rsid w:val="00757ADA"/>
    <w:rsid w:val="00757D9A"/>
    <w:rsid w:val="007605E3"/>
    <w:rsid w:val="00760CEB"/>
    <w:rsid w:val="0076249B"/>
    <w:rsid w:val="0076360E"/>
    <w:rsid w:val="00765C5E"/>
    <w:rsid w:val="00766192"/>
    <w:rsid w:val="007666D2"/>
    <w:rsid w:val="00767042"/>
    <w:rsid w:val="00767B84"/>
    <w:rsid w:val="00767CC7"/>
    <w:rsid w:val="00770F6A"/>
    <w:rsid w:val="007717A7"/>
    <w:rsid w:val="00771AC5"/>
    <w:rsid w:val="0077218C"/>
    <w:rsid w:val="00772694"/>
    <w:rsid w:val="007726BC"/>
    <w:rsid w:val="007734ED"/>
    <w:rsid w:val="00773931"/>
    <w:rsid w:val="00773E94"/>
    <w:rsid w:val="007759CE"/>
    <w:rsid w:val="00775F10"/>
    <w:rsid w:val="00777D87"/>
    <w:rsid w:val="0078099C"/>
    <w:rsid w:val="00780B12"/>
    <w:rsid w:val="00780F89"/>
    <w:rsid w:val="00782A41"/>
    <w:rsid w:val="00783A07"/>
    <w:rsid w:val="00784AA5"/>
    <w:rsid w:val="00785A4B"/>
    <w:rsid w:val="00786715"/>
    <w:rsid w:val="00786CF3"/>
    <w:rsid w:val="0079255D"/>
    <w:rsid w:val="00792BD3"/>
    <w:rsid w:val="00792DF3"/>
    <w:rsid w:val="00792E30"/>
    <w:rsid w:val="00793364"/>
    <w:rsid w:val="007938EF"/>
    <w:rsid w:val="007946C8"/>
    <w:rsid w:val="00794A57"/>
    <w:rsid w:val="00795BE0"/>
    <w:rsid w:val="007969DD"/>
    <w:rsid w:val="00796D5E"/>
    <w:rsid w:val="0079745D"/>
    <w:rsid w:val="007A0B8A"/>
    <w:rsid w:val="007A1295"/>
    <w:rsid w:val="007A1B92"/>
    <w:rsid w:val="007A29A3"/>
    <w:rsid w:val="007A3201"/>
    <w:rsid w:val="007A39AB"/>
    <w:rsid w:val="007A67F8"/>
    <w:rsid w:val="007A6F98"/>
    <w:rsid w:val="007B051C"/>
    <w:rsid w:val="007B11C6"/>
    <w:rsid w:val="007B3891"/>
    <w:rsid w:val="007B4842"/>
    <w:rsid w:val="007B57C7"/>
    <w:rsid w:val="007B5840"/>
    <w:rsid w:val="007B78C4"/>
    <w:rsid w:val="007C021E"/>
    <w:rsid w:val="007C025F"/>
    <w:rsid w:val="007C0E36"/>
    <w:rsid w:val="007C1307"/>
    <w:rsid w:val="007C151D"/>
    <w:rsid w:val="007C1A05"/>
    <w:rsid w:val="007C2331"/>
    <w:rsid w:val="007C27A3"/>
    <w:rsid w:val="007C3702"/>
    <w:rsid w:val="007C4635"/>
    <w:rsid w:val="007C5994"/>
    <w:rsid w:val="007C5B29"/>
    <w:rsid w:val="007C5BB3"/>
    <w:rsid w:val="007C673D"/>
    <w:rsid w:val="007C73AC"/>
    <w:rsid w:val="007D1411"/>
    <w:rsid w:val="007D1842"/>
    <w:rsid w:val="007D2FAE"/>
    <w:rsid w:val="007D33C8"/>
    <w:rsid w:val="007D67F4"/>
    <w:rsid w:val="007D6938"/>
    <w:rsid w:val="007D6D0D"/>
    <w:rsid w:val="007D7909"/>
    <w:rsid w:val="007D7EE2"/>
    <w:rsid w:val="007E0EE4"/>
    <w:rsid w:val="007E31B0"/>
    <w:rsid w:val="007E550B"/>
    <w:rsid w:val="007E5A5D"/>
    <w:rsid w:val="007E6D53"/>
    <w:rsid w:val="007E71E5"/>
    <w:rsid w:val="007F2047"/>
    <w:rsid w:val="007F2624"/>
    <w:rsid w:val="007F2A60"/>
    <w:rsid w:val="007F2E2E"/>
    <w:rsid w:val="007F3792"/>
    <w:rsid w:val="007F381F"/>
    <w:rsid w:val="007F3899"/>
    <w:rsid w:val="007F3984"/>
    <w:rsid w:val="007F39D5"/>
    <w:rsid w:val="007F4325"/>
    <w:rsid w:val="007F6BD2"/>
    <w:rsid w:val="00800DB1"/>
    <w:rsid w:val="00802115"/>
    <w:rsid w:val="00802CC5"/>
    <w:rsid w:val="00804C03"/>
    <w:rsid w:val="00804F86"/>
    <w:rsid w:val="00805808"/>
    <w:rsid w:val="0080594F"/>
    <w:rsid w:val="00806086"/>
    <w:rsid w:val="008065B5"/>
    <w:rsid w:val="008072F8"/>
    <w:rsid w:val="00810440"/>
    <w:rsid w:val="008111AE"/>
    <w:rsid w:val="00811937"/>
    <w:rsid w:val="00811ED4"/>
    <w:rsid w:val="00812968"/>
    <w:rsid w:val="00812E11"/>
    <w:rsid w:val="00813EE5"/>
    <w:rsid w:val="00814C62"/>
    <w:rsid w:val="0081550E"/>
    <w:rsid w:val="008156C3"/>
    <w:rsid w:val="00815C93"/>
    <w:rsid w:val="00817B00"/>
    <w:rsid w:val="00821301"/>
    <w:rsid w:val="0082142C"/>
    <w:rsid w:val="00821873"/>
    <w:rsid w:val="00821D57"/>
    <w:rsid w:val="00825635"/>
    <w:rsid w:val="00825A0D"/>
    <w:rsid w:val="00825ABA"/>
    <w:rsid w:val="0082647E"/>
    <w:rsid w:val="00826596"/>
    <w:rsid w:val="00826F25"/>
    <w:rsid w:val="00826F5A"/>
    <w:rsid w:val="00830620"/>
    <w:rsid w:val="00830F81"/>
    <w:rsid w:val="00831671"/>
    <w:rsid w:val="00831C7C"/>
    <w:rsid w:val="00831F13"/>
    <w:rsid w:val="00832B62"/>
    <w:rsid w:val="008343AA"/>
    <w:rsid w:val="0083647B"/>
    <w:rsid w:val="00842D5D"/>
    <w:rsid w:val="00842E08"/>
    <w:rsid w:val="0084314A"/>
    <w:rsid w:val="008436BB"/>
    <w:rsid w:val="00847305"/>
    <w:rsid w:val="008475C6"/>
    <w:rsid w:val="00847C1B"/>
    <w:rsid w:val="00850F4C"/>
    <w:rsid w:val="008515C6"/>
    <w:rsid w:val="00853321"/>
    <w:rsid w:val="00855761"/>
    <w:rsid w:val="00855B36"/>
    <w:rsid w:val="00855FAD"/>
    <w:rsid w:val="00856282"/>
    <w:rsid w:val="00857AEE"/>
    <w:rsid w:val="008610F2"/>
    <w:rsid w:val="00862FF6"/>
    <w:rsid w:val="00863AC3"/>
    <w:rsid w:val="00864CEE"/>
    <w:rsid w:val="00864F50"/>
    <w:rsid w:val="008658C4"/>
    <w:rsid w:val="00866E10"/>
    <w:rsid w:val="00871924"/>
    <w:rsid w:val="00871AA8"/>
    <w:rsid w:val="0087241C"/>
    <w:rsid w:val="0087247B"/>
    <w:rsid w:val="00872966"/>
    <w:rsid w:val="00872A24"/>
    <w:rsid w:val="00872F17"/>
    <w:rsid w:val="00873345"/>
    <w:rsid w:val="00873529"/>
    <w:rsid w:val="008739D8"/>
    <w:rsid w:val="00873D90"/>
    <w:rsid w:val="008741CB"/>
    <w:rsid w:val="008744EC"/>
    <w:rsid w:val="008745BD"/>
    <w:rsid w:val="008753CE"/>
    <w:rsid w:val="008754BC"/>
    <w:rsid w:val="00877678"/>
    <w:rsid w:val="00877E1C"/>
    <w:rsid w:val="00882E77"/>
    <w:rsid w:val="00883233"/>
    <w:rsid w:val="00884397"/>
    <w:rsid w:val="0088490F"/>
    <w:rsid w:val="00885458"/>
    <w:rsid w:val="008859E5"/>
    <w:rsid w:val="00886361"/>
    <w:rsid w:val="00887ADB"/>
    <w:rsid w:val="00891FAB"/>
    <w:rsid w:val="00892071"/>
    <w:rsid w:val="00893003"/>
    <w:rsid w:val="0089516C"/>
    <w:rsid w:val="00896151"/>
    <w:rsid w:val="0089624E"/>
    <w:rsid w:val="00896AC1"/>
    <w:rsid w:val="00896FEB"/>
    <w:rsid w:val="008974BA"/>
    <w:rsid w:val="008978B9"/>
    <w:rsid w:val="00897983"/>
    <w:rsid w:val="008A01DF"/>
    <w:rsid w:val="008A078B"/>
    <w:rsid w:val="008A1CE4"/>
    <w:rsid w:val="008A3C53"/>
    <w:rsid w:val="008A5804"/>
    <w:rsid w:val="008A58E2"/>
    <w:rsid w:val="008A5C8F"/>
    <w:rsid w:val="008A6315"/>
    <w:rsid w:val="008A66B5"/>
    <w:rsid w:val="008B0E44"/>
    <w:rsid w:val="008B3EBC"/>
    <w:rsid w:val="008B4097"/>
    <w:rsid w:val="008B5A34"/>
    <w:rsid w:val="008C0200"/>
    <w:rsid w:val="008C18E8"/>
    <w:rsid w:val="008C1B51"/>
    <w:rsid w:val="008C246C"/>
    <w:rsid w:val="008C25D8"/>
    <w:rsid w:val="008C25F7"/>
    <w:rsid w:val="008C36B0"/>
    <w:rsid w:val="008C3AAF"/>
    <w:rsid w:val="008C40D1"/>
    <w:rsid w:val="008C4815"/>
    <w:rsid w:val="008C6DE4"/>
    <w:rsid w:val="008C6FCE"/>
    <w:rsid w:val="008C7333"/>
    <w:rsid w:val="008C7578"/>
    <w:rsid w:val="008C7AAA"/>
    <w:rsid w:val="008D0EF7"/>
    <w:rsid w:val="008D0F44"/>
    <w:rsid w:val="008D1469"/>
    <w:rsid w:val="008D1563"/>
    <w:rsid w:val="008D1D6D"/>
    <w:rsid w:val="008D1F29"/>
    <w:rsid w:val="008D4839"/>
    <w:rsid w:val="008D4BC2"/>
    <w:rsid w:val="008D5FA9"/>
    <w:rsid w:val="008D6B78"/>
    <w:rsid w:val="008D6C23"/>
    <w:rsid w:val="008D6DEB"/>
    <w:rsid w:val="008E0068"/>
    <w:rsid w:val="008E01D8"/>
    <w:rsid w:val="008E0300"/>
    <w:rsid w:val="008E1267"/>
    <w:rsid w:val="008E199C"/>
    <w:rsid w:val="008E26D6"/>
    <w:rsid w:val="008E4129"/>
    <w:rsid w:val="008E43FC"/>
    <w:rsid w:val="008E5A23"/>
    <w:rsid w:val="008E7AD3"/>
    <w:rsid w:val="008F0C30"/>
    <w:rsid w:val="008F0D23"/>
    <w:rsid w:val="008F1007"/>
    <w:rsid w:val="008F1591"/>
    <w:rsid w:val="008F20C7"/>
    <w:rsid w:val="008F6185"/>
    <w:rsid w:val="008F6EA2"/>
    <w:rsid w:val="00901824"/>
    <w:rsid w:val="009029D7"/>
    <w:rsid w:val="00902ADD"/>
    <w:rsid w:val="00905690"/>
    <w:rsid w:val="00906462"/>
    <w:rsid w:val="00906922"/>
    <w:rsid w:val="00906BF5"/>
    <w:rsid w:val="00906C91"/>
    <w:rsid w:val="00911AE2"/>
    <w:rsid w:val="0091337A"/>
    <w:rsid w:val="00914509"/>
    <w:rsid w:val="00916680"/>
    <w:rsid w:val="00921024"/>
    <w:rsid w:val="00921111"/>
    <w:rsid w:val="00921393"/>
    <w:rsid w:val="00921BB6"/>
    <w:rsid w:val="009223EB"/>
    <w:rsid w:val="00923711"/>
    <w:rsid w:val="0092399A"/>
    <w:rsid w:val="00924B86"/>
    <w:rsid w:val="00924FF4"/>
    <w:rsid w:val="009250A7"/>
    <w:rsid w:val="00926B20"/>
    <w:rsid w:val="00927028"/>
    <w:rsid w:val="009273B2"/>
    <w:rsid w:val="0092772D"/>
    <w:rsid w:val="00927ACC"/>
    <w:rsid w:val="0093007B"/>
    <w:rsid w:val="00930133"/>
    <w:rsid w:val="0093024E"/>
    <w:rsid w:val="0093125A"/>
    <w:rsid w:val="00931818"/>
    <w:rsid w:val="00931AB3"/>
    <w:rsid w:val="009346AF"/>
    <w:rsid w:val="009347F6"/>
    <w:rsid w:val="009357D9"/>
    <w:rsid w:val="00936EA2"/>
    <w:rsid w:val="00937025"/>
    <w:rsid w:val="00937D9E"/>
    <w:rsid w:val="0094272E"/>
    <w:rsid w:val="00942855"/>
    <w:rsid w:val="00943071"/>
    <w:rsid w:val="009432F2"/>
    <w:rsid w:val="009449AD"/>
    <w:rsid w:val="00944F29"/>
    <w:rsid w:val="009455B0"/>
    <w:rsid w:val="00945D62"/>
    <w:rsid w:val="009463EF"/>
    <w:rsid w:val="0094698A"/>
    <w:rsid w:val="00950AF4"/>
    <w:rsid w:val="00950FC6"/>
    <w:rsid w:val="00951036"/>
    <w:rsid w:val="009517D5"/>
    <w:rsid w:val="009522E6"/>
    <w:rsid w:val="00952347"/>
    <w:rsid w:val="00952719"/>
    <w:rsid w:val="0095361A"/>
    <w:rsid w:val="00953A83"/>
    <w:rsid w:val="00953ED3"/>
    <w:rsid w:val="0095449F"/>
    <w:rsid w:val="00954DE0"/>
    <w:rsid w:val="0095554A"/>
    <w:rsid w:val="00955682"/>
    <w:rsid w:val="00955A87"/>
    <w:rsid w:val="00956753"/>
    <w:rsid w:val="00960B30"/>
    <w:rsid w:val="00963BFB"/>
    <w:rsid w:val="00963D2F"/>
    <w:rsid w:val="00964583"/>
    <w:rsid w:val="0096577C"/>
    <w:rsid w:val="0096602F"/>
    <w:rsid w:val="00966F1A"/>
    <w:rsid w:val="009670A5"/>
    <w:rsid w:val="00967FEE"/>
    <w:rsid w:val="0097228D"/>
    <w:rsid w:val="00972D9E"/>
    <w:rsid w:val="00972E5F"/>
    <w:rsid w:val="00973181"/>
    <w:rsid w:val="00974267"/>
    <w:rsid w:val="009745BA"/>
    <w:rsid w:val="00974CDB"/>
    <w:rsid w:val="00974FA8"/>
    <w:rsid w:val="009755D1"/>
    <w:rsid w:val="009758BC"/>
    <w:rsid w:val="0097735E"/>
    <w:rsid w:val="00977372"/>
    <w:rsid w:val="00981118"/>
    <w:rsid w:val="00981608"/>
    <w:rsid w:val="00982D68"/>
    <w:rsid w:val="00982F03"/>
    <w:rsid w:val="009847A4"/>
    <w:rsid w:val="00985B2E"/>
    <w:rsid w:val="00985D9D"/>
    <w:rsid w:val="0098606C"/>
    <w:rsid w:val="00987BAD"/>
    <w:rsid w:val="00987C1B"/>
    <w:rsid w:val="00987CA9"/>
    <w:rsid w:val="009909ED"/>
    <w:rsid w:val="0099432C"/>
    <w:rsid w:val="00994B87"/>
    <w:rsid w:val="00994E1B"/>
    <w:rsid w:val="00995906"/>
    <w:rsid w:val="00995CEE"/>
    <w:rsid w:val="00995E53"/>
    <w:rsid w:val="009966BB"/>
    <w:rsid w:val="009A0944"/>
    <w:rsid w:val="009A1708"/>
    <w:rsid w:val="009A2A10"/>
    <w:rsid w:val="009A5AE7"/>
    <w:rsid w:val="009A61C5"/>
    <w:rsid w:val="009B0C66"/>
    <w:rsid w:val="009B1FC8"/>
    <w:rsid w:val="009B3414"/>
    <w:rsid w:val="009B35FD"/>
    <w:rsid w:val="009B3716"/>
    <w:rsid w:val="009B6EE3"/>
    <w:rsid w:val="009B7113"/>
    <w:rsid w:val="009B7470"/>
    <w:rsid w:val="009C0304"/>
    <w:rsid w:val="009C04A8"/>
    <w:rsid w:val="009C1B83"/>
    <w:rsid w:val="009C271E"/>
    <w:rsid w:val="009C347A"/>
    <w:rsid w:val="009C3B43"/>
    <w:rsid w:val="009C3B60"/>
    <w:rsid w:val="009C4CD5"/>
    <w:rsid w:val="009C4F71"/>
    <w:rsid w:val="009C5222"/>
    <w:rsid w:val="009C5303"/>
    <w:rsid w:val="009C5D57"/>
    <w:rsid w:val="009C6237"/>
    <w:rsid w:val="009C628D"/>
    <w:rsid w:val="009C6D75"/>
    <w:rsid w:val="009D0BFF"/>
    <w:rsid w:val="009D197E"/>
    <w:rsid w:val="009D25B7"/>
    <w:rsid w:val="009D59BF"/>
    <w:rsid w:val="009D61A9"/>
    <w:rsid w:val="009D636A"/>
    <w:rsid w:val="009D6DA6"/>
    <w:rsid w:val="009D7A33"/>
    <w:rsid w:val="009D7BAA"/>
    <w:rsid w:val="009D7F1D"/>
    <w:rsid w:val="009E0A9F"/>
    <w:rsid w:val="009E204B"/>
    <w:rsid w:val="009E334F"/>
    <w:rsid w:val="009F086C"/>
    <w:rsid w:val="009F1042"/>
    <w:rsid w:val="009F11ED"/>
    <w:rsid w:val="009F252B"/>
    <w:rsid w:val="009F2E3C"/>
    <w:rsid w:val="009F34E4"/>
    <w:rsid w:val="009F44EE"/>
    <w:rsid w:val="009F4622"/>
    <w:rsid w:val="009F48A1"/>
    <w:rsid w:val="009F583E"/>
    <w:rsid w:val="009F6145"/>
    <w:rsid w:val="009F7456"/>
    <w:rsid w:val="009F7976"/>
    <w:rsid w:val="00A00329"/>
    <w:rsid w:val="00A004E3"/>
    <w:rsid w:val="00A00E3B"/>
    <w:rsid w:val="00A0299C"/>
    <w:rsid w:val="00A04E53"/>
    <w:rsid w:val="00A0556A"/>
    <w:rsid w:val="00A05C62"/>
    <w:rsid w:val="00A06FB3"/>
    <w:rsid w:val="00A07AC9"/>
    <w:rsid w:val="00A11893"/>
    <w:rsid w:val="00A12473"/>
    <w:rsid w:val="00A1289E"/>
    <w:rsid w:val="00A1577D"/>
    <w:rsid w:val="00A15784"/>
    <w:rsid w:val="00A15BC1"/>
    <w:rsid w:val="00A15DA4"/>
    <w:rsid w:val="00A178B9"/>
    <w:rsid w:val="00A1796D"/>
    <w:rsid w:val="00A22560"/>
    <w:rsid w:val="00A22584"/>
    <w:rsid w:val="00A226DD"/>
    <w:rsid w:val="00A22A55"/>
    <w:rsid w:val="00A22CB3"/>
    <w:rsid w:val="00A23744"/>
    <w:rsid w:val="00A24902"/>
    <w:rsid w:val="00A2526E"/>
    <w:rsid w:val="00A255DF"/>
    <w:rsid w:val="00A26BA7"/>
    <w:rsid w:val="00A302AF"/>
    <w:rsid w:val="00A30777"/>
    <w:rsid w:val="00A31384"/>
    <w:rsid w:val="00A31D9B"/>
    <w:rsid w:val="00A3286A"/>
    <w:rsid w:val="00A33995"/>
    <w:rsid w:val="00A34752"/>
    <w:rsid w:val="00A357A5"/>
    <w:rsid w:val="00A4004F"/>
    <w:rsid w:val="00A40EEE"/>
    <w:rsid w:val="00A40F3D"/>
    <w:rsid w:val="00A44EFB"/>
    <w:rsid w:val="00A4517D"/>
    <w:rsid w:val="00A45824"/>
    <w:rsid w:val="00A45A7B"/>
    <w:rsid w:val="00A47094"/>
    <w:rsid w:val="00A4733B"/>
    <w:rsid w:val="00A50477"/>
    <w:rsid w:val="00A50C8B"/>
    <w:rsid w:val="00A518B7"/>
    <w:rsid w:val="00A528DE"/>
    <w:rsid w:val="00A52953"/>
    <w:rsid w:val="00A52F6D"/>
    <w:rsid w:val="00A530C2"/>
    <w:rsid w:val="00A54C79"/>
    <w:rsid w:val="00A54EA4"/>
    <w:rsid w:val="00A560BC"/>
    <w:rsid w:val="00A56355"/>
    <w:rsid w:val="00A5663F"/>
    <w:rsid w:val="00A57CE9"/>
    <w:rsid w:val="00A60950"/>
    <w:rsid w:val="00A617C4"/>
    <w:rsid w:val="00A62655"/>
    <w:rsid w:val="00A62CFA"/>
    <w:rsid w:val="00A638AC"/>
    <w:rsid w:val="00A63967"/>
    <w:rsid w:val="00A6489C"/>
    <w:rsid w:val="00A65260"/>
    <w:rsid w:val="00A66501"/>
    <w:rsid w:val="00A6656E"/>
    <w:rsid w:val="00A73E24"/>
    <w:rsid w:val="00A744CD"/>
    <w:rsid w:val="00A744E7"/>
    <w:rsid w:val="00A747F4"/>
    <w:rsid w:val="00A772C6"/>
    <w:rsid w:val="00A779D2"/>
    <w:rsid w:val="00A801B3"/>
    <w:rsid w:val="00A8140C"/>
    <w:rsid w:val="00A81FDB"/>
    <w:rsid w:val="00A829A7"/>
    <w:rsid w:val="00A85036"/>
    <w:rsid w:val="00A85CCF"/>
    <w:rsid w:val="00A860EF"/>
    <w:rsid w:val="00A861E2"/>
    <w:rsid w:val="00A86B8A"/>
    <w:rsid w:val="00A86CF8"/>
    <w:rsid w:val="00A8718E"/>
    <w:rsid w:val="00A9092A"/>
    <w:rsid w:val="00A92612"/>
    <w:rsid w:val="00A92FA0"/>
    <w:rsid w:val="00A93599"/>
    <w:rsid w:val="00A93DB1"/>
    <w:rsid w:val="00A9427A"/>
    <w:rsid w:val="00A943CB"/>
    <w:rsid w:val="00A94BB4"/>
    <w:rsid w:val="00A958F7"/>
    <w:rsid w:val="00A96B9D"/>
    <w:rsid w:val="00A96E95"/>
    <w:rsid w:val="00A96FFF"/>
    <w:rsid w:val="00A972AB"/>
    <w:rsid w:val="00A975E9"/>
    <w:rsid w:val="00A97700"/>
    <w:rsid w:val="00AA05E3"/>
    <w:rsid w:val="00AA12A0"/>
    <w:rsid w:val="00AA1BA5"/>
    <w:rsid w:val="00AA2153"/>
    <w:rsid w:val="00AA27E3"/>
    <w:rsid w:val="00AA2FCF"/>
    <w:rsid w:val="00AA3053"/>
    <w:rsid w:val="00AA337A"/>
    <w:rsid w:val="00AA34FD"/>
    <w:rsid w:val="00AA370A"/>
    <w:rsid w:val="00AA3B1E"/>
    <w:rsid w:val="00AA3E84"/>
    <w:rsid w:val="00AA41E6"/>
    <w:rsid w:val="00AA4B85"/>
    <w:rsid w:val="00AA4E2D"/>
    <w:rsid w:val="00AA5384"/>
    <w:rsid w:val="00AA5F9C"/>
    <w:rsid w:val="00AA6A0C"/>
    <w:rsid w:val="00AA71B0"/>
    <w:rsid w:val="00AA788E"/>
    <w:rsid w:val="00AB16D2"/>
    <w:rsid w:val="00AB198A"/>
    <w:rsid w:val="00AB19DA"/>
    <w:rsid w:val="00AB1A44"/>
    <w:rsid w:val="00AB1B63"/>
    <w:rsid w:val="00AB1D44"/>
    <w:rsid w:val="00AB1E02"/>
    <w:rsid w:val="00AB277E"/>
    <w:rsid w:val="00AB436E"/>
    <w:rsid w:val="00AB4E51"/>
    <w:rsid w:val="00AB51E8"/>
    <w:rsid w:val="00AB7056"/>
    <w:rsid w:val="00AC13AA"/>
    <w:rsid w:val="00AC25D1"/>
    <w:rsid w:val="00AC268D"/>
    <w:rsid w:val="00AC2D59"/>
    <w:rsid w:val="00AC357D"/>
    <w:rsid w:val="00AC3B58"/>
    <w:rsid w:val="00AC3E9E"/>
    <w:rsid w:val="00AC4AAE"/>
    <w:rsid w:val="00AC514C"/>
    <w:rsid w:val="00AC622F"/>
    <w:rsid w:val="00AC6552"/>
    <w:rsid w:val="00AC7121"/>
    <w:rsid w:val="00AC79C9"/>
    <w:rsid w:val="00AD056E"/>
    <w:rsid w:val="00AD1702"/>
    <w:rsid w:val="00AD1E57"/>
    <w:rsid w:val="00AD20CC"/>
    <w:rsid w:val="00AD5BE7"/>
    <w:rsid w:val="00AD6483"/>
    <w:rsid w:val="00AD64CE"/>
    <w:rsid w:val="00AD7B81"/>
    <w:rsid w:val="00AE1524"/>
    <w:rsid w:val="00AE1918"/>
    <w:rsid w:val="00AE1DF4"/>
    <w:rsid w:val="00AE2F6F"/>
    <w:rsid w:val="00AE3295"/>
    <w:rsid w:val="00AE5E19"/>
    <w:rsid w:val="00AE62BD"/>
    <w:rsid w:val="00AE6BC7"/>
    <w:rsid w:val="00AE7133"/>
    <w:rsid w:val="00AF0016"/>
    <w:rsid w:val="00AF16E1"/>
    <w:rsid w:val="00AF21E6"/>
    <w:rsid w:val="00AF24F1"/>
    <w:rsid w:val="00AF3A5C"/>
    <w:rsid w:val="00AF58C8"/>
    <w:rsid w:val="00AF65E9"/>
    <w:rsid w:val="00AF6C18"/>
    <w:rsid w:val="00AF7927"/>
    <w:rsid w:val="00AF7E1E"/>
    <w:rsid w:val="00B002CE"/>
    <w:rsid w:val="00B00903"/>
    <w:rsid w:val="00B01E1D"/>
    <w:rsid w:val="00B02AD8"/>
    <w:rsid w:val="00B041B6"/>
    <w:rsid w:val="00B05699"/>
    <w:rsid w:val="00B060AC"/>
    <w:rsid w:val="00B06872"/>
    <w:rsid w:val="00B10515"/>
    <w:rsid w:val="00B109B1"/>
    <w:rsid w:val="00B116AE"/>
    <w:rsid w:val="00B11CC9"/>
    <w:rsid w:val="00B125DF"/>
    <w:rsid w:val="00B13BAF"/>
    <w:rsid w:val="00B156E7"/>
    <w:rsid w:val="00B16A74"/>
    <w:rsid w:val="00B20B9A"/>
    <w:rsid w:val="00B21A70"/>
    <w:rsid w:val="00B2261A"/>
    <w:rsid w:val="00B23230"/>
    <w:rsid w:val="00B23A34"/>
    <w:rsid w:val="00B249F7"/>
    <w:rsid w:val="00B2503C"/>
    <w:rsid w:val="00B25296"/>
    <w:rsid w:val="00B263D7"/>
    <w:rsid w:val="00B30A67"/>
    <w:rsid w:val="00B31E70"/>
    <w:rsid w:val="00B32B58"/>
    <w:rsid w:val="00B32C5C"/>
    <w:rsid w:val="00B35487"/>
    <w:rsid w:val="00B36B79"/>
    <w:rsid w:val="00B36F7E"/>
    <w:rsid w:val="00B3799A"/>
    <w:rsid w:val="00B40208"/>
    <w:rsid w:val="00B42996"/>
    <w:rsid w:val="00B443E5"/>
    <w:rsid w:val="00B44ADC"/>
    <w:rsid w:val="00B45971"/>
    <w:rsid w:val="00B46546"/>
    <w:rsid w:val="00B46D2E"/>
    <w:rsid w:val="00B47649"/>
    <w:rsid w:val="00B50A68"/>
    <w:rsid w:val="00B513FC"/>
    <w:rsid w:val="00B51C4F"/>
    <w:rsid w:val="00B5372D"/>
    <w:rsid w:val="00B53A96"/>
    <w:rsid w:val="00B54692"/>
    <w:rsid w:val="00B54A09"/>
    <w:rsid w:val="00B54A45"/>
    <w:rsid w:val="00B55F58"/>
    <w:rsid w:val="00B572D7"/>
    <w:rsid w:val="00B57FB5"/>
    <w:rsid w:val="00B6000D"/>
    <w:rsid w:val="00B6083F"/>
    <w:rsid w:val="00B60888"/>
    <w:rsid w:val="00B6099F"/>
    <w:rsid w:val="00B624AD"/>
    <w:rsid w:val="00B637D6"/>
    <w:rsid w:val="00B638BA"/>
    <w:rsid w:val="00B650AC"/>
    <w:rsid w:val="00B66D11"/>
    <w:rsid w:val="00B7175C"/>
    <w:rsid w:val="00B719E0"/>
    <w:rsid w:val="00B71A84"/>
    <w:rsid w:val="00B71CC7"/>
    <w:rsid w:val="00B73048"/>
    <w:rsid w:val="00B736AA"/>
    <w:rsid w:val="00B7373C"/>
    <w:rsid w:val="00B73FB2"/>
    <w:rsid w:val="00B74985"/>
    <w:rsid w:val="00B74ABE"/>
    <w:rsid w:val="00B74B81"/>
    <w:rsid w:val="00B751C8"/>
    <w:rsid w:val="00B75769"/>
    <w:rsid w:val="00B75FBB"/>
    <w:rsid w:val="00B76499"/>
    <w:rsid w:val="00B767DF"/>
    <w:rsid w:val="00B76A29"/>
    <w:rsid w:val="00B76D07"/>
    <w:rsid w:val="00B776D8"/>
    <w:rsid w:val="00B77B7F"/>
    <w:rsid w:val="00B77C5E"/>
    <w:rsid w:val="00B80E58"/>
    <w:rsid w:val="00B81348"/>
    <w:rsid w:val="00B817C8"/>
    <w:rsid w:val="00B82649"/>
    <w:rsid w:val="00B83E0A"/>
    <w:rsid w:val="00B843E1"/>
    <w:rsid w:val="00B84832"/>
    <w:rsid w:val="00B8510C"/>
    <w:rsid w:val="00B870BC"/>
    <w:rsid w:val="00B9177B"/>
    <w:rsid w:val="00B91930"/>
    <w:rsid w:val="00B9223C"/>
    <w:rsid w:val="00B92895"/>
    <w:rsid w:val="00B93278"/>
    <w:rsid w:val="00B932CC"/>
    <w:rsid w:val="00B93726"/>
    <w:rsid w:val="00B942CD"/>
    <w:rsid w:val="00B944F0"/>
    <w:rsid w:val="00B952C5"/>
    <w:rsid w:val="00B969E5"/>
    <w:rsid w:val="00BA0397"/>
    <w:rsid w:val="00BA19BF"/>
    <w:rsid w:val="00BA3D97"/>
    <w:rsid w:val="00BA4CFE"/>
    <w:rsid w:val="00BA5948"/>
    <w:rsid w:val="00BA5F67"/>
    <w:rsid w:val="00BA6340"/>
    <w:rsid w:val="00BA6EBA"/>
    <w:rsid w:val="00BA74A8"/>
    <w:rsid w:val="00BA78E9"/>
    <w:rsid w:val="00BB0DE0"/>
    <w:rsid w:val="00BB1009"/>
    <w:rsid w:val="00BB56C2"/>
    <w:rsid w:val="00BB5F87"/>
    <w:rsid w:val="00BC09D4"/>
    <w:rsid w:val="00BC0AA4"/>
    <w:rsid w:val="00BC160B"/>
    <w:rsid w:val="00BC1A73"/>
    <w:rsid w:val="00BC26B4"/>
    <w:rsid w:val="00BC2823"/>
    <w:rsid w:val="00BC2C79"/>
    <w:rsid w:val="00BC41E4"/>
    <w:rsid w:val="00BC4EBF"/>
    <w:rsid w:val="00BC5637"/>
    <w:rsid w:val="00BC6036"/>
    <w:rsid w:val="00BD05E3"/>
    <w:rsid w:val="00BD0758"/>
    <w:rsid w:val="00BD0C9C"/>
    <w:rsid w:val="00BD0D29"/>
    <w:rsid w:val="00BD0E89"/>
    <w:rsid w:val="00BD3F3E"/>
    <w:rsid w:val="00BD580A"/>
    <w:rsid w:val="00BD5FE3"/>
    <w:rsid w:val="00BD6134"/>
    <w:rsid w:val="00BD6332"/>
    <w:rsid w:val="00BD658C"/>
    <w:rsid w:val="00BD744B"/>
    <w:rsid w:val="00BD7AFE"/>
    <w:rsid w:val="00BD7CE2"/>
    <w:rsid w:val="00BE1C2D"/>
    <w:rsid w:val="00BE2148"/>
    <w:rsid w:val="00BE24DE"/>
    <w:rsid w:val="00BE2DF2"/>
    <w:rsid w:val="00BE3243"/>
    <w:rsid w:val="00BE325A"/>
    <w:rsid w:val="00BE3670"/>
    <w:rsid w:val="00BE474C"/>
    <w:rsid w:val="00BE58DD"/>
    <w:rsid w:val="00BE5EEE"/>
    <w:rsid w:val="00BE713F"/>
    <w:rsid w:val="00BE729E"/>
    <w:rsid w:val="00BE747E"/>
    <w:rsid w:val="00BE7E7A"/>
    <w:rsid w:val="00BF0AC7"/>
    <w:rsid w:val="00BF22D2"/>
    <w:rsid w:val="00BF2B07"/>
    <w:rsid w:val="00BF43B6"/>
    <w:rsid w:val="00BF5421"/>
    <w:rsid w:val="00BF5BCE"/>
    <w:rsid w:val="00BF5E56"/>
    <w:rsid w:val="00BF77F4"/>
    <w:rsid w:val="00C00270"/>
    <w:rsid w:val="00C00671"/>
    <w:rsid w:val="00C00A2D"/>
    <w:rsid w:val="00C00F8C"/>
    <w:rsid w:val="00C02485"/>
    <w:rsid w:val="00C02C1A"/>
    <w:rsid w:val="00C03EE8"/>
    <w:rsid w:val="00C04405"/>
    <w:rsid w:val="00C052AF"/>
    <w:rsid w:val="00C06785"/>
    <w:rsid w:val="00C107A7"/>
    <w:rsid w:val="00C11356"/>
    <w:rsid w:val="00C1203C"/>
    <w:rsid w:val="00C157E3"/>
    <w:rsid w:val="00C15808"/>
    <w:rsid w:val="00C158EC"/>
    <w:rsid w:val="00C15CD3"/>
    <w:rsid w:val="00C15D8F"/>
    <w:rsid w:val="00C169A8"/>
    <w:rsid w:val="00C16BC7"/>
    <w:rsid w:val="00C172DE"/>
    <w:rsid w:val="00C208E5"/>
    <w:rsid w:val="00C24162"/>
    <w:rsid w:val="00C25AFF"/>
    <w:rsid w:val="00C25E51"/>
    <w:rsid w:val="00C27C2B"/>
    <w:rsid w:val="00C30EE9"/>
    <w:rsid w:val="00C32076"/>
    <w:rsid w:val="00C32DA1"/>
    <w:rsid w:val="00C34CF8"/>
    <w:rsid w:val="00C34E6B"/>
    <w:rsid w:val="00C34F2C"/>
    <w:rsid w:val="00C35473"/>
    <w:rsid w:val="00C35E6D"/>
    <w:rsid w:val="00C36249"/>
    <w:rsid w:val="00C37F55"/>
    <w:rsid w:val="00C410F0"/>
    <w:rsid w:val="00C414B0"/>
    <w:rsid w:val="00C41A54"/>
    <w:rsid w:val="00C46205"/>
    <w:rsid w:val="00C46FC3"/>
    <w:rsid w:val="00C50DC5"/>
    <w:rsid w:val="00C51B99"/>
    <w:rsid w:val="00C51EBD"/>
    <w:rsid w:val="00C53569"/>
    <w:rsid w:val="00C53B1B"/>
    <w:rsid w:val="00C54425"/>
    <w:rsid w:val="00C54974"/>
    <w:rsid w:val="00C56DE3"/>
    <w:rsid w:val="00C56FF7"/>
    <w:rsid w:val="00C57FE4"/>
    <w:rsid w:val="00C60117"/>
    <w:rsid w:val="00C609DC"/>
    <w:rsid w:val="00C60AE5"/>
    <w:rsid w:val="00C614F7"/>
    <w:rsid w:val="00C61535"/>
    <w:rsid w:val="00C63123"/>
    <w:rsid w:val="00C63C97"/>
    <w:rsid w:val="00C64776"/>
    <w:rsid w:val="00C649C2"/>
    <w:rsid w:val="00C64F4D"/>
    <w:rsid w:val="00C652A0"/>
    <w:rsid w:val="00C65C69"/>
    <w:rsid w:val="00C65D23"/>
    <w:rsid w:val="00C669B2"/>
    <w:rsid w:val="00C67A31"/>
    <w:rsid w:val="00C70C90"/>
    <w:rsid w:val="00C715BF"/>
    <w:rsid w:val="00C7235C"/>
    <w:rsid w:val="00C72DA3"/>
    <w:rsid w:val="00C7311B"/>
    <w:rsid w:val="00C76012"/>
    <w:rsid w:val="00C76F30"/>
    <w:rsid w:val="00C770AC"/>
    <w:rsid w:val="00C775B4"/>
    <w:rsid w:val="00C77D13"/>
    <w:rsid w:val="00C80A5D"/>
    <w:rsid w:val="00C81ABB"/>
    <w:rsid w:val="00C8464C"/>
    <w:rsid w:val="00C86924"/>
    <w:rsid w:val="00C87B1A"/>
    <w:rsid w:val="00C90A12"/>
    <w:rsid w:val="00C913D1"/>
    <w:rsid w:val="00C91A0E"/>
    <w:rsid w:val="00C91F65"/>
    <w:rsid w:val="00C92DD9"/>
    <w:rsid w:val="00C92F5B"/>
    <w:rsid w:val="00C936C6"/>
    <w:rsid w:val="00C9397F"/>
    <w:rsid w:val="00C947E3"/>
    <w:rsid w:val="00C95178"/>
    <w:rsid w:val="00C9681F"/>
    <w:rsid w:val="00C96EE6"/>
    <w:rsid w:val="00C96F8C"/>
    <w:rsid w:val="00C9708A"/>
    <w:rsid w:val="00C97879"/>
    <w:rsid w:val="00C978F4"/>
    <w:rsid w:val="00CA0D2F"/>
    <w:rsid w:val="00CA21F4"/>
    <w:rsid w:val="00CA26D8"/>
    <w:rsid w:val="00CA2F9D"/>
    <w:rsid w:val="00CA5143"/>
    <w:rsid w:val="00CA525A"/>
    <w:rsid w:val="00CA5931"/>
    <w:rsid w:val="00CA671A"/>
    <w:rsid w:val="00CB0ECA"/>
    <w:rsid w:val="00CB1AB5"/>
    <w:rsid w:val="00CB28DB"/>
    <w:rsid w:val="00CB47BF"/>
    <w:rsid w:val="00CB4F7D"/>
    <w:rsid w:val="00CB5DAA"/>
    <w:rsid w:val="00CB7078"/>
    <w:rsid w:val="00CB70B6"/>
    <w:rsid w:val="00CC03ED"/>
    <w:rsid w:val="00CC16E9"/>
    <w:rsid w:val="00CC1748"/>
    <w:rsid w:val="00CC2062"/>
    <w:rsid w:val="00CC20F2"/>
    <w:rsid w:val="00CC282A"/>
    <w:rsid w:val="00CC28EA"/>
    <w:rsid w:val="00CC3EE9"/>
    <w:rsid w:val="00CC5130"/>
    <w:rsid w:val="00CC5D06"/>
    <w:rsid w:val="00CC60EE"/>
    <w:rsid w:val="00CC69A3"/>
    <w:rsid w:val="00CD01B7"/>
    <w:rsid w:val="00CD056D"/>
    <w:rsid w:val="00CD0F80"/>
    <w:rsid w:val="00CD2984"/>
    <w:rsid w:val="00CD3534"/>
    <w:rsid w:val="00CD3C09"/>
    <w:rsid w:val="00CD4E72"/>
    <w:rsid w:val="00CD55F6"/>
    <w:rsid w:val="00CD585B"/>
    <w:rsid w:val="00CD5B50"/>
    <w:rsid w:val="00CD5E78"/>
    <w:rsid w:val="00CD6B6E"/>
    <w:rsid w:val="00CD72F9"/>
    <w:rsid w:val="00CD7C5D"/>
    <w:rsid w:val="00CE0659"/>
    <w:rsid w:val="00CE0A33"/>
    <w:rsid w:val="00CE0CFF"/>
    <w:rsid w:val="00CE1DD0"/>
    <w:rsid w:val="00CE2E55"/>
    <w:rsid w:val="00CE2FC1"/>
    <w:rsid w:val="00CE33D6"/>
    <w:rsid w:val="00CE461B"/>
    <w:rsid w:val="00CE4B0D"/>
    <w:rsid w:val="00CE4BAA"/>
    <w:rsid w:val="00CE4E51"/>
    <w:rsid w:val="00CE502E"/>
    <w:rsid w:val="00CE6367"/>
    <w:rsid w:val="00CE6B1B"/>
    <w:rsid w:val="00CF10C0"/>
    <w:rsid w:val="00CF1E11"/>
    <w:rsid w:val="00CF283D"/>
    <w:rsid w:val="00CF310E"/>
    <w:rsid w:val="00CF32D2"/>
    <w:rsid w:val="00CF3B02"/>
    <w:rsid w:val="00CF4D20"/>
    <w:rsid w:val="00CF7349"/>
    <w:rsid w:val="00D0074D"/>
    <w:rsid w:val="00D01858"/>
    <w:rsid w:val="00D01C03"/>
    <w:rsid w:val="00D036B6"/>
    <w:rsid w:val="00D0571B"/>
    <w:rsid w:val="00D061DA"/>
    <w:rsid w:val="00D073B1"/>
    <w:rsid w:val="00D07486"/>
    <w:rsid w:val="00D07E9A"/>
    <w:rsid w:val="00D103A7"/>
    <w:rsid w:val="00D13C18"/>
    <w:rsid w:val="00D14445"/>
    <w:rsid w:val="00D1564E"/>
    <w:rsid w:val="00D15C47"/>
    <w:rsid w:val="00D15D09"/>
    <w:rsid w:val="00D15F53"/>
    <w:rsid w:val="00D16D27"/>
    <w:rsid w:val="00D1782E"/>
    <w:rsid w:val="00D17C95"/>
    <w:rsid w:val="00D20027"/>
    <w:rsid w:val="00D21438"/>
    <w:rsid w:val="00D24962"/>
    <w:rsid w:val="00D2496D"/>
    <w:rsid w:val="00D263A7"/>
    <w:rsid w:val="00D27227"/>
    <w:rsid w:val="00D2780E"/>
    <w:rsid w:val="00D27957"/>
    <w:rsid w:val="00D27DF6"/>
    <w:rsid w:val="00D30E0D"/>
    <w:rsid w:val="00D30FF2"/>
    <w:rsid w:val="00D313D1"/>
    <w:rsid w:val="00D31BD4"/>
    <w:rsid w:val="00D326B0"/>
    <w:rsid w:val="00D34166"/>
    <w:rsid w:val="00D353E3"/>
    <w:rsid w:val="00D3580C"/>
    <w:rsid w:val="00D3613E"/>
    <w:rsid w:val="00D37D95"/>
    <w:rsid w:val="00D4036D"/>
    <w:rsid w:val="00D415C4"/>
    <w:rsid w:val="00D42A19"/>
    <w:rsid w:val="00D43DBE"/>
    <w:rsid w:val="00D44623"/>
    <w:rsid w:val="00D45057"/>
    <w:rsid w:val="00D46212"/>
    <w:rsid w:val="00D46CE9"/>
    <w:rsid w:val="00D47F5B"/>
    <w:rsid w:val="00D50194"/>
    <w:rsid w:val="00D503D6"/>
    <w:rsid w:val="00D518E3"/>
    <w:rsid w:val="00D51BBB"/>
    <w:rsid w:val="00D521FA"/>
    <w:rsid w:val="00D53ED9"/>
    <w:rsid w:val="00D542BB"/>
    <w:rsid w:val="00D547D2"/>
    <w:rsid w:val="00D553ED"/>
    <w:rsid w:val="00D55628"/>
    <w:rsid w:val="00D562FA"/>
    <w:rsid w:val="00D56910"/>
    <w:rsid w:val="00D60954"/>
    <w:rsid w:val="00D61A6B"/>
    <w:rsid w:val="00D622FF"/>
    <w:rsid w:val="00D70F53"/>
    <w:rsid w:val="00D71B82"/>
    <w:rsid w:val="00D73667"/>
    <w:rsid w:val="00D73A0A"/>
    <w:rsid w:val="00D75762"/>
    <w:rsid w:val="00D76C18"/>
    <w:rsid w:val="00D76C3A"/>
    <w:rsid w:val="00D76FA3"/>
    <w:rsid w:val="00D770F8"/>
    <w:rsid w:val="00D8110C"/>
    <w:rsid w:val="00D81206"/>
    <w:rsid w:val="00D839F8"/>
    <w:rsid w:val="00D866E5"/>
    <w:rsid w:val="00D8682F"/>
    <w:rsid w:val="00D874F2"/>
    <w:rsid w:val="00D87D06"/>
    <w:rsid w:val="00D87E82"/>
    <w:rsid w:val="00D87F81"/>
    <w:rsid w:val="00D903FD"/>
    <w:rsid w:val="00D918FA"/>
    <w:rsid w:val="00D91A0F"/>
    <w:rsid w:val="00D92002"/>
    <w:rsid w:val="00D922E9"/>
    <w:rsid w:val="00D93A24"/>
    <w:rsid w:val="00D94BEF"/>
    <w:rsid w:val="00D95291"/>
    <w:rsid w:val="00D95DB2"/>
    <w:rsid w:val="00D9692D"/>
    <w:rsid w:val="00D9769C"/>
    <w:rsid w:val="00DA0F7C"/>
    <w:rsid w:val="00DA55F5"/>
    <w:rsid w:val="00DA612B"/>
    <w:rsid w:val="00DA63B9"/>
    <w:rsid w:val="00DA67A0"/>
    <w:rsid w:val="00DA6908"/>
    <w:rsid w:val="00DA6BD2"/>
    <w:rsid w:val="00DA6CBC"/>
    <w:rsid w:val="00DB0DD8"/>
    <w:rsid w:val="00DB1311"/>
    <w:rsid w:val="00DB1848"/>
    <w:rsid w:val="00DB2734"/>
    <w:rsid w:val="00DB2FAF"/>
    <w:rsid w:val="00DB3297"/>
    <w:rsid w:val="00DB36AD"/>
    <w:rsid w:val="00DB5D27"/>
    <w:rsid w:val="00DC0B72"/>
    <w:rsid w:val="00DC0BE5"/>
    <w:rsid w:val="00DC1FFD"/>
    <w:rsid w:val="00DC3C68"/>
    <w:rsid w:val="00DC4443"/>
    <w:rsid w:val="00DC4BC7"/>
    <w:rsid w:val="00DC4EF8"/>
    <w:rsid w:val="00DC52C7"/>
    <w:rsid w:val="00DC5AF0"/>
    <w:rsid w:val="00DC6224"/>
    <w:rsid w:val="00DD1038"/>
    <w:rsid w:val="00DD15D3"/>
    <w:rsid w:val="00DD1D8D"/>
    <w:rsid w:val="00DD2257"/>
    <w:rsid w:val="00DD32CD"/>
    <w:rsid w:val="00DD3849"/>
    <w:rsid w:val="00DD3F2D"/>
    <w:rsid w:val="00DD42B3"/>
    <w:rsid w:val="00DD5584"/>
    <w:rsid w:val="00DD5C6D"/>
    <w:rsid w:val="00DD6C7F"/>
    <w:rsid w:val="00DE0700"/>
    <w:rsid w:val="00DE08C6"/>
    <w:rsid w:val="00DE0F99"/>
    <w:rsid w:val="00DE29E4"/>
    <w:rsid w:val="00DE2A8C"/>
    <w:rsid w:val="00DE30C5"/>
    <w:rsid w:val="00DE32A2"/>
    <w:rsid w:val="00DE37BE"/>
    <w:rsid w:val="00DE5626"/>
    <w:rsid w:val="00DE5F08"/>
    <w:rsid w:val="00DE61F9"/>
    <w:rsid w:val="00DE7EF0"/>
    <w:rsid w:val="00DF1A82"/>
    <w:rsid w:val="00DF2006"/>
    <w:rsid w:val="00DF2464"/>
    <w:rsid w:val="00DF312B"/>
    <w:rsid w:val="00DF3A0C"/>
    <w:rsid w:val="00DF6BAB"/>
    <w:rsid w:val="00DF6EB0"/>
    <w:rsid w:val="00DF6FA3"/>
    <w:rsid w:val="00E00097"/>
    <w:rsid w:val="00E0086E"/>
    <w:rsid w:val="00E00915"/>
    <w:rsid w:val="00E00EE6"/>
    <w:rsid w:val="00E00F95"/>
    <w:rsid w:val="00E04AD0"/>
    <w:rsid w:val="00E04CC6"/>
    <w:rsid w:val="00E058A3"/>
    <w:rsid w:val="00E060BA"/>
    <w:rsid w:val="00E061D6"/>
    <w:rsid w:val="00E1148D"/>
    <w:rsid w:val="00E11662"/>
    <w:rsid w:val="00E12CD5"/>
    <w:rsid w:val="00E12E18"/>
    <w:rsid w:val="00E13990"/>
    <w:rsid w:val="00E143AD"/>
    <w:rsid w:val="00E14737"/>
    <w:rsid w:val="00E14CCC"/>
    <w:rsid w:val="00E151D4"/>
    <w:rsid w:val="00E15B74"/>
    <w:rsid w:val="00E15EE4"/>
    <w:rsid w:val="00E166C6"/>
    <w:rsid w:val="00E166EC"/>
    <w:rsid w:val="00E17743"/>
    <w:rsid w:val="00E232CE"/>
    <w:rsid w:val="00E23350"/>
    <w:rsid w:val="00E2476C"/>
    <w:rsid w:val="00E2524B"/>
    <w:rsid w:val="00E26185"/>
    <w:rsid w:val="00E2769B"/>
    <w:rsid w:val="00E3101E"/>
    <w:rsid w:val="00E312C4"/>
    <w:rsid w:val="00E32585"/>
    <w:rsid w:val="00E32955"/>
    <w:rsid w:val="00E33DF3"/>
    <w:rsid w:val="00E34964"/>
    <w:rsid w:val="00E34EC1"/>
    <w:rsid w:val="00E34F26"/>
    <w:rsid w:val="00E418C0"/>
    <w:rsid w:val="00E419E4"/>
    <w:rsid w:val="00E431E4"/>
    <w:rsid w:val="00E447DF"/>
    <w:rsid w:val="00E46CD3"/>
    <w:rsid w:val="00E4728D"/>
    <w:rsid w:val="00E475E3"/>
    <w:rsid w:val="00E475E6"/>
    <w:rsid w:val="00E47A07"/>
    <w:rsid w:val="00E50E7A"/>
    <w:rsid w:val="00E5242B"/>
    <w:rsid w:val="00E52EA9"/>
    <w:rsid w:val="00E5385D"/>
    <w:rsid w:val="00E55478"/>
    <w:rsid w:val="00E55BF5"/>
    <w:rsid w:val="00E577BA"/>
    <w:rsid w:val="00E57C11"/>
    <w:rsid w:val="00E62AA9"/>
    <w:rsid w:val="00E62E8B"/>
    <w:rsid w:val="00E62FCE"/>
    <w:rsid w:val="00E6385E"/>
    <w:rsid w:val="00E63FDB"/>
    <w:rsid w:val="00E642DD"/>
    <w:rsid w:val="00E64EE6"/>
    <w:rsid w:val="00E654EC"/>
    <w:rsid w:val="00E66225"/>
    <w:rsid w:val="00E66C5B"/>
    <w:rsid w:val="00E67B63"/>
    <w:rsid w:val="00E67BB3"/>
    <w:rsid w:val="00E71647"/>
    <w:rsid w:val="00E71979"/>
    <w:rsid w:val="00E731D2"/>
    <w:rsid w:val="00E7321C"/>
    <w:rsid w:val="00E7575E"/>
    <w:rsid w:val="00E7657D"/>
    <w:rsid w:val="00E76FE3"/>
    <w:rsid w:val="00E77998"/>
    <w:rsid w:val="00E80494"/>
    <w:rsid w:val="00E80537"/>
    <w:rsid w:val="00E81346"/>
    <w:rsid w:val="00E83035"/>
    <w:rsid w:val="00E83340"/>
    <w:rsid w:val="00E838BD"/>
    <w:rsid w:val="00E83A6B"/>
    <w:rsid w:val="00E83E38"/>
    <w:rsid w:val="00E84514"/>
    <w:rsid w:val="00E84790"/>
    <w:rsid w:val="00E84808"/>
    <w:rsid w:val="00E84C90"/>
    <w:rsid w:val="00E84EF6"/>
    <w:rsid w:val="00E857A7"/>
    <w:rsid w:val="00E85A74"/>
    <w:rsid w:val="00E86277"/>
    <w:rsid w:val="00E8667A"/>
    <w:rsid w:val="00E906BC"/>
    <w:rsid w:val="00E9245B"/>
    <w:rsid w:val="00E926C2"/>
    <w:rsid w:val="00E92E15"/>
    <w:rsid w:val="00E92E92"/>
    <w:rsid w:val="00E93DF4"/>
    <w:rsid w:val="00E94678"/>
    <w:rsid w:val="00E9557E"/>
    <w:rsid w:val="00E96DB8"/>
    <w:rsid w:val="00E97F05"/>
    <w:rsid w:val="00EA019C"/>
    <w:rsid w:val="00EA1B97"/>
    <w:rsid w:val="00EA2120"/>
    <w:rsid w:val="00EA63BE"/>
    <w:rsid w:val="00EB137A"/>
    <w:rsid w:val="00EB29A0"/>
    <w:rsid w:val="00EB3FD6"/>
    <w:rsid w:val="00EB4156"/>
    <w:rsid w:val="00EB489A"/>
    <w:rsid w:val="00EB5390"/>
    <w:rsid w:val="00EB57F2"/>
    <w:rsid w:val="00EB58F1"/>
    <w:rsid w:val="00EB5DE5"/>
    <w:rsid w:val="00EB7389"/>
    <w:rsid w:val="00EB7AA3"/>
    <w:rsid w:val="00EC005D"/>
    <w:rsid w:val="00EC05E6"/>
    <w:rsid w:val="00EC0E2C"/>
    <w:rsid w:val="00EC12CD"/>
    <w:rsid w:val="00EC1AFF"/>
    <w:rsid w:val="00EC1DE9"/>
    <w:rsid w:val="00EC2B7C"/>
    <w:rsid w:val="00EC3055"/>
    <w:rsid w:val="00EC45ED"/>
    <w:rsid w:val="00EC4BC2"/>
    <w:rsid w:val="00EC6B3F"/>
    <w:rsid w:val="00ED1759"/>
    <w:rsid w:val="00ED2334"/>
    <w:rsid w:val="00ED300B"/>
    <w:rsid w:val="00ED3799"/>
    <w:rsid w:val="00ED4692"/>
    <w:rsid w:val="00ED4909"/>
    <w:rsid w:val="00ED4E34"/>
    <w:rsid w:val="00ED5E50"/>
    <w:rsid w:val="00ED7228"/>
    <w:rsid w:val="00EE018D"/>
    <w:rsid w:val="00EE0B24"/>
    <w:rsid w:val="00EE1CEA"/>
    <w:rsid w:val="00EE2273"/>
    <w:rsid w:val="00EE27C2"/>
    <w:rsid w:val="00EE2AE8"/>
    <w:rsid w:val="00EE2DBA"/>
    <w:rsid w:val="00EE2F20"/>
    <w:rsid w:val="00EE2F2F"/>
    <w:rsid w:val="00EE41E7"/>
    <w:rsid w:val="00EE5180"/>
    <w:rsid w:val="00EE60B1"/>
    <w:rsid w:val="00EE71F7"/>
    <w:rsid w:val="00EE7213"/>
    <w:rsid w:val="00EE7663"/>
    <w:rsid w:val="00EF0035"/>
    <w:rsid w:val="00EF03C3"/>
    <w:rsid w:val="00EF13A5"/>
    <w:rsid w:val="00EF18C5"/>
    <w:rsid w:val="00EF2157"/>
    <w:rsid w:val="00EF231C"/>
    <w:rsid w:val="00EF3BE0"/>
    <w:rsid w:val="00EF3F4B"/>
    <w:rsid w:val="00EF4037"/>
    <w:rsid w:val="00EF4212"/>
    <w:rsid w:val="00EF4744"/>
    <w:rsid w:val="00EF4E94"/>
    <w:rsid w:val="00EF5C69"/>
    <w:rsid w:val="00EF737A"/>
    <w:rsid w:val="00F00E66"/>
    <w:rsid w:val="00F0186D"/>
    <w:rsid w:val="00F019D1"/>
    <w:rsid w:val="00F03027"/>
    <w:rsid w:val="00F031DC"/>
    <w:rsid w:val="00F043A0"/>
    <w:rsid w:val="00F043BC"/>
    <w:rsid w:val="00F04F61"/>
    <w:rsid w:val="00F054CE"/>
    <w:rsid w:val="00F132D5"/>
    <w:rsid w:val="00F1388C"/>
    <w:rsid w:val="00F13DE0"/>
    <w:rsid w:val="00F17207"/>
    <w:rsid w:val="00F21366"/>
    <w:rsid w:val="00F21AAE"/>
    <w:rsid w:val="00F22024"/>
    <w:rsid w:val="00F22D99"/>
    <w:rsid w:val="00F23B47"/>
    <w:rsid w:val="00F23BF4"/>
    <w:rsid w:val="00F2624C"/>
    <w:rsid w:val="00F265CC"/>
    <w:rsid w:val="00F26FBE"/>
    <w:rsid w:val="00F27278"/>
    <w:rsid w:val="00F30742"/>
    <w:rsid w:val="00F3092B"/>
    <w:rsid w:val="00F3123A"/>
    <w:rsid w:val="00F32333"/>
    <w:rsid w:val="00F3255D"/>
    <w:rsid w:val="00F33661"/>
    <w:rsid w:val="00F34387"/>
    <w:rsid w:val="00F34DDE"/>
    <w:rsid w:val="00F36219"/>
    <w:rsid w:val="00F367D3"/>
    <w:rsid w:val="00F36EE6"/>
    <w:rsid w:val="00F36F88"/>
    <w:rsid w:val="00F37286"/>
    <w:rsid w:val="00F37387"/>
    <w:rsid w:val="00F37F64"/>
    <w:rsid w:val="00F406DA"/>
    <w:rsid w:val="00F409DF"/>
    <w:rsid w:val="00F41F70"/>
    <w:rsid w:val="00F44273"/>
    <w:rsid w:val="00F45697"/>
    <w:rsid w:val="00F45BCE"/>
    <w:rsid w:val="00F460E3"/>
    <w:rsid w:val="00F47D15"/>
    <w:rsid w:val="00F50706"/>
    <w:rsid w:val="00F512BB"/>
    <w:rsid w:val="00F53D85"/>
    <w:rsid w:val="00F55828"/>
    <w:rsid w:val="00F57985"/>
    <w:rsid w:val="00F60DEA"/>
    <w:rsid w:val="00F62DA8"/>
    <w:rsid w:val="00F63037"/>
    <w:rsid w:val="00F63947"/>
    <w:rsid w:val="00F63B66"/>
    <w:rsid w:val="00F63C8B"/>
    <w:rsid w:val="00F6434D"/>
    <w:rsid w:val="00F646EB"/>
    <w:rsid w:val="00F6557A"/>
    <w:rsid w:val="00F656AA"/>
    <w:rsid w:val="00F66D44"/>
    <w:rsid w:val="00F67CAE"/>
    <w:rsid w:val="00F67DF4"/>
    <w:rsid w:val="00F7026A"/>
    <w:rsid w:val="00F70E03"/>
    <w:rsid w:val="00F73E0C"/>
    <w:rsid w:val="00F7665F"/>
    <w:rsid w:val="00F7668B"/>
    <w:rsid w:val="00F76741"/>
    <w:rsid w:val="00F76B09"/>
    <w:rsid w:val="00F76BEE"/>
    <w:rsid w:val="00F77E14"/>
    <w:rsid w:val="00F80393"/>
    <w:rsid w:val="00F82AEE"/>
    <w:rsid w:val="00F83E51"/>
    <w:rsid w:val="00F8411B"/>
    <w:rsid w:val="00F84975"/>
    <w:rsid w:val="00F84BA5"/>
    <w:rsid w:val="00F85D36"/>
    <w:rsid w:val="00F90089"/>
    <w:rsid w:val="00F90857"/>
    <w:rsid w:val="00F9088C"/>
    <w:rsid w:val="00F90D06"/>
    <w:rsid w:val="00F90DCE"/>
    <w:rsid w:val="00F92DFC"/>
    <w:rsid w:val="00F93B35"/>
    <w:rsid w:val="00F93F22"/>
    <w:rsid w:val="00F94CFE"/>
    <w:rsid w:val="00F9792F"/>
    <w:rsid w:val="00F97EE8"/>
    <w:rsid w:val="00FA0D1E"/>
    <w:rsid w:val="00FA2688"/>
    <w:rsid w:val="00FA2DA6"/>
    <w:rsid w:val="00FA2ED3"/>
    <w:rsid w:val="00FA3C98"/>
    <w:rsid w:val="00FA50AF"/>
    <w:rsid w:val="00FB0507"/>
    <w:rsid w:val="00FB05A0"/>
    <w:rsid w:val="00FB06B4"/>
    <w:rsid w:val="00FB0F2E"/>
    <w:rsid w:val="00FB0FD1"/>
    <w:rsid w:val="00FB20C8"/>
    <w:rsid w:val="00FB33F7"/>
    <w:rsid w:val="00FB3B7D"/>
    <w:rsid w:val="00FB41CC"/>
    <w:rsid w:val="00FB4951"/>
    <w:rsid w:val="00FB4DD0"/>
    <w:rsid w:val="00FB50EE"/>
    <w:rsid w:val="00FB5364"/>
    <w:rsid w:val="00FB57B7"/>
    <w:rsid w:val="00FB64A9"/>
    <w:rsid w:val="00FB71ED"/>
    <w:rsid w:val="00FB7477"/>
    <w:rsid w:val="00FB74E6"/>
    <w:rsid w:val="00FB7501"/>
    <w:rsid w:val="00FC1E04"/>
    <w:rsid w:val="00FC281C"/>
    <w:rsid w:val="00FC5C16"/>
    <w:rsid w:val="00FC7802"/>
    <w:rsid w:val="00FC7B15"/>
    <w:rsid w:val="00FC7CDD"/>
    <w:rsid w:val="00FC7CF7"/>
    <w:rsid w:val="00FD001D"/>
    <w:rsid w:val="00FD0135"/>
    <w:rsid w:val="00FD0A8B"/>
    <w:rsid w:val="00FD1E6D"/>
    <w:rsid w:val="00FD2CB7"/>
    <w:rsid w:val="00FD3255"/>
    <w:rsid w:val="00FD328B"/>
    <w:rsid w:val="00FD3498"/>
    <w:rsid w:val="00FD34EC"/>
    <w:rsid w:val="00FD37B0"/>
    <w:rsid w:val="00FD3800"/>
    <w:rsid w:val="00FD3A48"/>
    <w:rsid w:val="00FD3B6C"/>
    <w:rsid w:val="00FD6AB5"/>
    <w:rsid w:val="00FD73FF"/>
    <w:rsid w:val="00FD7929"/>
    <w:rsid w:val="00FD7C34"/>
    <w:rsid w:val="00FE011A"/>
    <w:rsid w:val="00FE0D61"/>
    <w:rsid w:val="00FE2B8C"/>
    <w:rsid w:val="00FE3060"/>
    <w:rsid w:val="00FE352E"/>
    <w:rsid w:val="00FE3854"/>
    <w:rsid w:val="00FE386B"/>
    <w:rsid w:val="00FE4031"/>
    <w:rsid w:val="00FE48D1"/>
    <w:rsid w:val="00FE609A"/>
    <w:rsid w:val="00FE6B79"/>
    <w:rsid w:val="00FE7161"/>
    <w:rsid w:val="00FE716A"/>
    <w:rsid w:val="00FF2269"/>
    <w:rsid w:val="00FF29E7"/>
    <w:rsid w:val="00FF2BAF"/>
    <w:rsid w:val="00FF370D"/>
    <w:rsid w:val="00FF3B81"/>
    <w:rsid w:val="00FF4BFC"/>
    <w:rsid w:val="00FF5FE1"/>
    <w:rsid w:val="00FF5FE6"/>
    <w:rsid w:val="00FF60FD"/>
    <w:rsid w:val="00FF6218"/>
    <w:rsid w:val="00FF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55F1"/>
  <w15:chartTrackingRefBased/>
  <w15:docId w15:val="{7F92682D-EAB3-48AE-A0B5-226C8C5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A5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06BF5"/>
    <w:rPr>
      <w:color w:val="0000FF"/>
      <w:u w:val="single"/>
    </w:rPr>
  </w:style>
  <w:style w:type="character" w:styleId="FollowedHyperlink">
    <w:name w:val="FollowedHyperlink"/>
    <w:uiPriority w:val="99"/>
    <w:semiHidden/>
    <w:unhideWhenUsed/>
    <w:rsid w:val="00EC12CD"/>
    <w:rPr>
      <w:color w:val="800080"/>
      <w:u w:val="single"/>
    </w:rPr>
  </w:style>
  <w:style w:type="paragraph" w:styleId="BalloonText">
    <w:name w:val="Balloon Text"/>
    <w:basedOn w:val="Normal"/>
    <w:link w:val="BalloonTextChar"/>
    <w:uiPriority w:val="99"/>
    <w:semiHidden/>
    <w:unhideWhenUsed/>
    <w:rsid w:val="00884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90F"/>
    <w:rPr>
      <w:rFonts w:ascii="Segoe UI" w:eastAsia="Times New Roman" w:hAnsi="Segoe UI" w:cs="Segoe UI"/>
      <w:sz w:val="18"/>
      <w:szCs w:val="18"/>
    </w:rPr>
  </w:style>
  <w:style w:type="paragraph" w:styleId="Header">
    <w:name w:val="header"/>
    <w:basedOn w:val="Normal"/>
    <w:link w:val="HeaderChar"/>
    <w:uiPriority w:val="99"/>
    <w:unhideWhenUsed/>
    <w:rsid w:val="00DC52C7"/>
    <w:pPr>
      <w:tabs>
        <w:tab w:val="center" w:pos="4680"/>
        <w:tab w:val="right" w:pos="9360"/>
      </w:tabs>
    </w:pPr>
  </w:style>
  <w:style w:type="character" w:customStyle="1" w:styleId="HeaderChar">
    <w:name w:val="Header Char"/>
    <w:basedOn w:val="DefaultParagraphFont"/>
    <w:link w:val="Header"/>
    <w:uiPriority w:val="99"/>
    <w:rsid w:val="00DC52C7"/>
    <w:rPr>
      <w:rFonts w:ascii="Times New Roman" w:eastAsia="Times New Roman" w:hAnsi="Times New Roman"/>
      <w:sz w:val="24"/>
      <w:szCs w:val="24"/>
    </w:rPr>
  </w:style>
  <w:style w:type="paragraph" w:styleId="Footer">
    <w:name w:val="footer"/>
    <w:basedOn w:val="Normal"/>
    <w:link w:val="FooterChar"/>
    <w:uiPriority w:val="99"/>
    <w:unhideWhenUsed/>
    <w:rsid w:val="00DC52C7"/>
    <w:pPr>
      <w:tabs>
        <w:tab w:val="center" w:pos="4680"/>
        <w:tab w:val="right" w:pos="9360"/>
      </w:tabs>
    </w:pPr>
  </w:style>
  <w:style w:type="character" w:customStyle="1" w:styleId="FooterChar">
    <w:name w:val="Footer Char"/>
    <w:basedOn w:val="DefaultParagraphFont"/>
    <w:link w:val="Footer"/>
    <w:uiPriority w:val="99"/>
    <w:rsid w:val="00DC52C7"/>
    <w:rPr>
      <w:rFonts w:ascii="Times New Roman" w:eastAsia="Times New Roman" w:hAnsi="Times New Roman"/>
      <w:sz w:val="24"/>
      <w:szCs w:val="24"/>
    </w:rPr>
  </w:style>
  <w:style w:type="paragraph" w:styleId="ListParagraph">
    <w:name w:val="List Paragraph"/>
    <w:basedOn w:val="Normal"/>
    <w:uiPriority w:val="34"/>
    <w:qFormat/>
    <w:rsid w:val="0067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www.oregon.gov/ode/educator-resources/teachingcontent/instructional-materials/Pages/OAR-ORS.aspx"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111150E3AF204389A831A7D7275348" ma:contentTypeVersion="7" ma:contentTypeDescription="Create a new document." ma:contentTypeScope="" ma:versionID="c326ce45f041471436b9278a9df5b9fb">
  <xsd:schema xmlns:xsd="http://www.w3.org/2001/XMLSchema" xmlns:xs="http://www.w3.org/2001/XMLSchema" xmlns:p="http://schemas.microsoft.com/office/2006/metadata/properties" xmlns:ns1="http://schemas.microsoft.com/sharepoint/v3" xmlns:ns2="5bfe3c80-da23-4f0b-b169-2ac96a695557" xmlns:ns3="54031767-dd6d-417c-ab73-583408f47564" targetNamespace="http://schemas.microsoft.com/office/2006/metadata/properties" ma:root="true" ma:fieldsID="3b78f961cb65d12938191daf8092816b" ns1:_="" ns2:_="" ns3:_="">
    <xsd:import namespace="http://schemas.microsoft.com/sharepoint/v3"/>
    <xsd:import namespace="5bfe3c80-da23-4f0b-b169-2ac96a69555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fe3c80-da23-4f0b-b169-2ac96a69555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iority xmlns="5bfe3c80-da23-4f0b-b169-2ac96a695557">New</Priority>
    <PublishingExpirationDate xmlns="http://schemas.microsoft.com/sharepoint/v3" xsi:nil="true"/>
    <PublishingStartDate xmlns="http://schemas.microsoft.com/sharepoint/v3" xsi:nil="true"/>
    <Estimated_x0020_Creation_x0020_Date xmlns="5bfe3c80-da23-4f0b-b169-2ac96a695557" xsi:nil="true"/>
    <Remediation_x0020_Date xmlns="5bfe3c80-da23-4f0b-b169-2ac96a695557">2024-04-19T21:24:49+00:00</Remediation_x0020_Date>
  </documentManagement>
</p:properties>
</file>

<file path=customXml/itemProps1.xml><?xml version="1.0" encoding="utf-8"?>
<ds:datastoreItem xmlns:ds="http://schemas.openxmlformats.org/officeDocument/2006/customXml" ds:itemID="{F39687DB-E828-43E2-B78B-5084045329BC}"/>
</file>

<file path=customXml/itemProps2.xml><?xml version="1.0" encoding="utf-8"?>
<ds:datastoreItem xmlns:ds="http://schemas.openxmlformats.org/officeDocument/2006/customXml" ds:itemID="{C988EB96-F23E-4FE2-8C68-CA789D1C51D3}"/>
</file>

<file path=customXml/itemProps3.xml><?xml version="1.0" encoding="utf-8"?>
<ds:datastoreItem xmlns:ds="http://schemas.openxmlformats.org/officeDocument/2006/customXml" ds:itemID="{4E6F6DA4-FF3F-4524-A0C4-F49F590C901B}"/>
</file>

<file path=docProps/app.xml><?xml version="1.0" encoding="utf-8"?>
<Properties xmlns="http://schemas.openxmlformats.org/officeDocument/2006/extended-properties" xmlns:vt="http://schemas.openxmlformats.org/officeDocument/2006/docPropsVTypes">
  <Template>Normal</Template>
  <TotalTime>3</TotalTime>
  <Pages>2</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37</CharactersWithSpaces>
  <SharedDoc>false</SharedDoc>
  <HLinks>
    <vt:vector size="6" baseType="variant">
      <vt:variant>
        <vt:i4>7077949</vt:i4>
      </vt:variant>
      <vt:variant>
        <vt:i4>0</vt:i4>
      </vt:variant>
      <vt:variant>
        <vt:i4>0</vt:i4>
      </vt:variant>
      <vt:variant>
        <vt:i4>5</vt:i4>
      </vt:variant>
      <vt:variant>
        <vt:lpwstr>http://www.oregon.gov/ode/educator-resources/teachingcontent/instructional-materials/Pages/OAR-OR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ttp</dc:creator>
  <cp:keywords/>
  <cp:lastModifiedBy>MONTGOMERY Jenna * ODE</cp:lastModifiedBy>
  <cp:revision>7</cp:revision>
  <cp:lastPrinted>2019-12-24T22:51:00Z</cp:lastPrinted>
  <dcterms:created xsi:type="dcterms:W3CDTF">2022-02-10T21:30:00Z</dcterms:created>
  <dcterms:modified xsi:type="dcterms:W3CDTF">2024-04-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30ea53-6f5e-4160-81a5-992a9105450a_Enabled">
    <vt:lpwstr>true</vt:lpwstr>
  </property>
  <property fmtid="{D5CDD505-2E9C-101B-9397-08002B2CF9AE}" pid="3" name="MSIP_Label_7730ea53-6f5e-4160-81a5-992a9105450a_SetDate">
    <vt:lpwstr>2023-12-19T19:32:44Z</vt:lpwstr>
  </property>
  <property fmtid="{D5CDD505-2E9C-101B-9397-08002B2CF9AE}" pid="4" name="MSIP_Label_7730ea53-6f5e-4160-81a5-992a9105450a_Method">
    <vt:lpwstr>Standard</vt:lpwstr>
  </property>
  <property fmtid="{D5CDD505-2E9C-101B-9397-08002B2CF9AE}" pid="5" name="MSIP_Label_7730ea53-6f5e-4160-81a5-992a9105450a_Name">
    <vt:lpwstr>Level 2 - Limited (Items)</vt:lpwstr>
  </property>
  <property fmtid="{D5CDD505-2E9C-101B-9397-08002B2CF9AE}" pid="6" name="MSIP_Label_7730ea53-6f5e-4160-81a5-992a9105450a_SiteId">
    <vt:lpwstr>b4f51418-b269-49a2-935a-fa54bf584fc8</vt:lpwstr>
  </property>
  <property fmtid="{D5CDD505-2E9C-101B-9397-08002B2CF9AE}" pid="7" name="MSIP_Label_7730ea53-6f5e-4160-81a5-992a9105450a_ActionId">
    <vt:lpwstr>10a36e6e-6446-42a1-85f0-85764575ec45</vt:lpwstr>
  </property>
  <property fmtid="{D5CDD505-2E9C-101B-9397-08002B2CF9AE}" pid="8" name="MSIP_Label_7730ea53-6f5e-4160-81a5-992a9105450a_ContentBits">
    <vt:lpwstr>0</vt:lpwstr>
  </property>
  <property fmtid="{D5CDD505-2E9C-101B-9397-08002B2CF9AE}" pid="9" name="ContentTypeId">
    <vt:lpwstr>0x010100E8111150E3AF204389A831A7D7275348</vt:lpwstr>
  </property>
</Properties>
</file>